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F5" w:rsidRDefault="008D311A" w:rsidP="00533C43">
      <w:pPr>
        <w:pStyle w:val="Nadpis1"/>
      </w:pPr>
      <w:r>
        <w:t xml:space="preserve">Identification of </w:t>
      </w:r>
      <w:r w:rsidRPr="008D311A">
        <w:rPr>
          <w:noProof/>
        </w:rPr>
        <w:t>decision</w:t>
      </w:r>
      <w:r>
        <w:rPr>
          <w:noProof/>
        </w:rPr>
        <w:t>-</w:t>
      </w:r>
      <w:r w:rsidRPr="008D311A">
        <w:rPr>
          <w:noProof/>
        </w:rPr>
        <w:t>making</w:t>
      </w:r>
      <w:r>
        <w:t xml:space="preserve"> processes </w:t>
      </w:r>
      <w:r w:rsidRPr="008D311A">
        <w:rPr>
          <w:noProof/>
        </w:rPr>
        <w:t>reali</w:t>
      </w:r>
      <w:r>
        <w:rPr>
          <w:noProof/>
        </w:rPr>
        <w:t>z</w:t>
      </w:r>
      <w:r w:rsidRPr="008D311A">
        <w:rPr>
          <w:noProof/>
        </w:rPr>
        <w:t>ed</w:t>
      </w:r>
      <w:r>
        <w:t xml:space="preserve"> by humans in </w:t>
      </w:r>
      <w:proofErr w:type="spellStart"/>
      <w:r>
        <w:t>Starcraft</w:t>
      </w:r>
      <w:proofErr w:type="spellEnd"/>
    </w:p>
    <w:p w:rsidR="00B61C8B" w:rsidRDefault="00254473">
      <w:r>
        <w:rPr>
          <w:noProof/>
        </w:rPr>
        <w:t>In this</w:t>
      </w:r>
      <w:r w:rsidR="004B183D" w:rsidRPr="00994AFB">
        <w:rPr>
          <w:noProof/>
        </w:rPr>
        <w:t xml:space="preserve"> chapter</w:t>
      </w:r>
      <w:r>
        <w:rPr>
          <w:noProof/>
        </w:rPr>
        <w:t xml:space="preserve"> we want to introduce </w:t>
      </w:r>
      <w:r>
        <w:t xml:space="preserve">real-time strategy (RTS) </w:t>
      </w:r>
      <w:r>
        <w:rPr>
          <w:noProof/>
        </w:rPr>
        <w:t xml:space="preserve">games, </w:t>
      </w:r>
      <w:r w:rsidR="004B183D" w:rsidRPr="00994AFB">
        <w:rPr>
          <w:noProof/>
        </w:rPr>
        <w:t>give an</w:t>
      </w:r>
      <w:r w:rsidR="004B183D">
        <w:t xml:space="preserve"> </w:t>
      </w:r>
      <w:r w:rsidR="004B183D" w:rsidRPr="004B183D">
        <w:rPr>
          <w:noProof/>
        </w:rPr>
        <w:t>overview</w:t>
      </w:r>
      <w:r w:rsidR="004B183D">
        <w:t xml:space="preserve"> of </w:t>
      </w:r>
      <w:r w:rsidR="000A3758" w:rsidRPr="000A3758">
        <w:rPr>
          <w:noProof/>
        </w:rPr>
        <w:t>decision</w:t>
      </w:r>
      <w:r w:rsidR="000A3758">
        <w:rPr>
          <w:noProof/>
        </w:rPr>
        <w:t>-making processes of player</w:t>
      </w:r>
      <w:r w:rsidR="004B183D">
        <w:rPr>
          <w:noProof/>
        </w:rPr>
        <w:t xml:space="preserve"> in</w:t>
      </w:r>
      <w:r w:rsidR="004B183D">
        <w:t xml:space="preserve"> </w:t>
      </w:r>
      <w:r w:rsidR="00CC3D12">
        <w:t>those</w:t>
      </w:r>
      <w:r w:rsidR="00711A03">
        <w:t xml:space="preserve"> games</w:t>
      </w:r>
      <w:r w:rsidR="004B183D">
        <w:t>, especially in</w:t>
      </w:r>
      <w:r w:rsidR="00711A03">
        <w:t xml:space="preserve"> the </w:t>
      </w:r>
      <w:r w:rsidR="00711A03" w:rsidRPr="00711A03">
        <w:rPr>
          <w:noProof/>
        </w:rPr>
        <w:t>domain</w:t>
      </w:r>
      <w:r w:rsidR="00711A03">
        <w:t xml:space="preserve"> of</w:t>
      </w:r>
      <w:r w:rsidR="00FD53A2">
        <w:t xml:space="preserve"> StarC</w:t>
      </w:r>
      <w:r w:rsidR="004B183D">
        <w:t>raft: Brood War</w:t>
      </w:r>
      <w:r w:rsidR="00220E9A">
        <w:t xml:space="preserve"> </w:t>
      </w:r>
      <w:r w:rsidR="00220E9A" w:rsidRPr="00220E9A">
        <w:rPr>
          <w:noProof/>
        </w:rPr>
        <w:t>(SC:</w:t>
      </w:r>
      <w:r w:rsidR="00220E9A">
        <w:rPr>
          <w:noProof/>
        </w:rPr>
        <w:t xml:space="preserve"> </w:t>
      </w:r>
      <w:r w:rsidR="00220E9A" w:rsidRPr="00220E9A">
        <w:rPr>
          <w:noProof/>
        </w:rPr>
        <w:t>BW)</w:t>
      </w:r>
      <w:r w:rsidR="00306411">
        <w:rPr>
          <w:noProof/>
        </w:rPr>
        <w:t xml:space="preserve"> game</w:t>
      </w:r>
      <w:r>
        <w:rPr>
          <w:noProof/>
        </w:rPr>
        <w:t>, and show that mastering any RTS game is nothing trivial, even for</w:t>
      </w:r>
      <w:r w:rsidR="00A7555A">
        <w:rPr>
          <w:noProof/>
        </w:rPr>
        <w:t xml:space="preserve"> a</w:t>
      </w:r>
      <w:r>
        <w:rPr>
          <w:noProof/>
        </w:rPr>
        <w:t xml:space="preserve"> human.</w:t>
      </w:r>
    </w:p>
    <w:p w:rsidR="00102A12" w:rsidRDefault="00102A12" w:rsidP="00102A12">
      <w:pPr>
        <w:pStyle w:val="Nadpis3"/>
      </w:pPr>
      <w:r>
        <w:t>Real-time strategy games</w:t>
      </w:r>
      <w:r w:rsidR="00B15D59">
        <w:t xml:space="preserve"> and their complexity</w:t>
      </w:r>
    </w:p>
    <w:p w:rsidR="000A3758" w:rsidRPr="000A3758" w:rsidRDefault="00220E9A" w:rsidP="000A3758">
      <w:pPr>
        <w:rPr>
          <w:noProof/>
        </w:rPr>
      </w:pPr>
      <w:r>
        <w:t xml:space="preserve">RTS is one of the sub-genre of strategy games. In those kinds of </w:t>
      </w:r>
      <w:r w:rsidRPr="00220E9A">
        <w:rPr>
          <w:noProof/>
        </w:rPr>
        <w:t>games</w:t>
      </w:r>
      <w:r>
        <w:rPr>
          <w:noProof/>
        </w:rPr>
        <w:t>, the</w:t>
      </w:r>
      <w:r>
        <w:t xml:space="preserve"> </w:t>
      </w:r>
      <w:r w:rsidRPr="00220E9A">
        <w:rPr>
          <w:noProof/>
        </w:rPr>
        <w:t>player</w:t>
      </w:r>
      <w:r>
        <w:t xml:space="preserve"> usually needs to build economy (collect resources and construct buildings) and military power (by training and upgrading units in buildings for gathered resources) to </w:t>
      </w:r>
      <w:r w:rsidRPr="00220E9A">
        <w:rPr>
          <w:noProof/>
        </w:rPr>
        <w:t>def</w:t>
      </w:r>
      <w:r>
        <w:rPr>
          <w:noProof/>
        </w:rPr>
        <w:t>ea</w:t>
      </w:r>
      <w:r w:rsidRPr="00220E9A">
        <w:rPr>
          <w:noProof/>
        </w:rPr>
        <w:t>t</w:t>
      </w:r>
      <w:r>
        <w:t xml:space="preserve"> his opponents (by </w:t>
      </w:r>
      <w:r w:rsidRPr="00220E9A">
        <w:rPr>
          <w:noProof/>
        </w:rPr>
        <w:t>destro</w:t>
      </w:r>
      <w:r>
        <w:rPr>
          <w:noProof/>
        </w:rPr>
        <w:t>y</w:t>
      </w:r>
      <w:r w:rsidRPr="00220E9A">
        <w:rPr>
          <w:noProof/>
        </w:rPr>
        <w:t>ing</w:t>
      </w:r>
      <w:r>
        <w:t xml:space="preserve"> his army or economy). </w:t>
      </w:r>
      <w:r w:rsidR="00133262">
        <w:t xml:space="preserve">The “real-time” gives RTS games other </w:t>
      </w:r>
      <w:r w:rsidR="00133262" w:rsidRPr="00D14A6A">
        <w:rPr>
          <w:noProof/>
        </w:rPr>
        <w:t>dimension</w:t>
      </w:r>
      <w:r w:rsidR="00D14A6A">
        <w:rPr>
          <w:noProof/>
        </w:rPr>
        <w:t>s</w:t>
      </w:r>
      <w:r w:rsidR="00133262">
        <w:t xml:space="preserve"> compare to</w:t>
      </w:r>
      <w:r w:rsidR="00A7555A">
        <w:t xml:space="preserve"> a</w:t>
      </w:r>
      <w:r w:rsidR="00133262">
        <w:t xml:space="preserve"> </w:t>
      </w:r>
      <w:r w:rsidR="00133262" w:rsidRPr="00133262">
        <w:rPr>
          <w:noProof/>
        </w:rPr>
        <w:t>classic</w:t>
      </w:r>
      <w:r w:rsidR="00133262">
        <w:t xml:space="preserve"> game </w:t>
      </w:r>
      <w:r w:rsidR="00A7555A">
        <w:t>of</w:t>
      </w:r>
      <w:r w:rsidR="00133262">
        <w:t xml:space="preserve"> Chess. Each player has </w:t>
      </w:r>
      <w:r w:rsidR="00A7555A" w:rsidRPr="00D14A6A">
        <w:rPr>
          <w:noProof/>
        </w:rPr>
        <w:t xml:space="preserve">a </w:t>
      </w:r>
      <w:r w:rsidR="00133262" w:rsidRPr="00D14A6A">
        <w:rPr>
          <w:noProof/>
        </w:rPr>
        <w:t>small</w:t>
      </w:r>
      <w:r w:rsidR="00133262">
        <w:t xml:space="preserve"> time frame to </w:t>
      </w:r>
      <w:r w:rsidR="00133262" w:rsidRPr="00133262">
        <w:rPr>
          <w:noProof/>
        </w:rPr>
        <w:t>deci</w:t>
      </w:r>
      <w:r w:rsidR="00133262">
        <w:rPr>
          <w:noProof/>
        </w:rPr>
        <w:t>de</w:t>
      </w:r>
      <w:r w:rsidR="00133262">
        <w:t xml:space="preserve"> the next move in an environment where players’ actions are </w:t>
      </w:r>
      <w:r w:rsidR="00133262" w:rsidRPr="00133262">
        <w:rPr>
          <w:noProof/>
        </w:rPr>
        <w:t>simult</w:t>
      </w:r>
      <w:r w:rsidR="00133262">
        <w:rPr>
          <w:noProof/>
        </w:rPr>
        <w:t>ane</w:t>
      </w:r>
      <w:r w:rsidR="00133262" w:rsidRPr="00133262">
        <w:rPr>
          <w:noProof/>
        </w:rPr>
        <w:t>ous</w:t>
      </w:r>
      <w:r w:rsidR="00133262">
        <w:t xml:space="preserve"> as players can issue </w:t>
      </w:r>
      <w:r w:rsidR="00133262">
        <w:rPr>
          <w:noProof/>
        </w:rPr>
        <w:t>play</w:t>
      </w:r>
      <w:r w:rsidR="00133262">
        <w:t xml:space="preserve"> command in same time. Most of the actions are not </w:t>
      </w:r>
      <w:r w:rsidR="00133262" w:rsidRPr="00133262">
        <w:rPr>
          <w:noProof/>
        </w:rPr>
        <w:t>instantaneous</w:t>
      </w:r>
      <w:r w:rsidR="00133262">
        <w:rPr>
          <w:noProof/>
        </w:rPr>
        <w:t>;</w:t>
      </w:r>
      <w:r w:rsidR="00133262" w:rsidRPr="00133262">
        <w:rPr>
          <w:noProof/>
        </w:rPr>
        <w:t xml:space="preserve"> it takes some time to complete them to see</w:t>
      </w:r>
      <w:r w:rsidR="00D14A6A">
        <w:rPr>
          <w:noProof/>
        </w:rPr>
        <w:t xml:space="preserve"> the</w:t>
      </w:r>
      <w:r w:rsidR="00133262" w:rsidRPr="00133262">
        <w:rPr>
          <w:noProof/>
        </w:rPr>
        <w:t xml:space="preserve"> </w:t>
      </w:r>
      <w:r w:rsidR="00133262" w:rsidRPr="00D14A6A">
        <w:rPr>
          <w:noProof/>
        </w:rPr>
        <w:t>result</w:t>
      </w:r>
      <w:r w:rsidR="00133262" w:rsidRPr="00133262">
        <w:rPr>
          <w:noProof/>
        </w:rPr>
        <w:t xml:space="preserve">. </w:t>
      </w:r>
      <w:r w:rsidR="00133262" w:rsidRPr="0063150A">
        <w:rPr>
          <w:noProof/>
        </w:rPr>
        <w:t xml:space="preserve">On top of that, the RTS games are partially observable as players do not have </w:t>
      </w:r>
      <w:r w:rsidR="00A7555A">
        <w:rPr>
          <w:noProof/>
        </w:rPr>
        <w:t>full</w:t>
      </w:r>
      <w:r w:rsidR="00133262" w:rsidRPr="0063150A">
        <w:rPr>
          <w:noProof/>
        </w:rPr>
        <w:t xml:space="preserve"> p</w:t>
      </w:r>
      <w:r w:rsidR="0063150A" w:rsidRPr="0063150A">
        <w:rPr>
          <w:noProof/>
        </w:rPr>
        <w:t>er</w:t>
      </w:r>
      <w:r w:rsidR="00133262" w:rsidRPr="0063150A">
        <w:rPr>
          <w:noProof/>
        </w:rPr>
        <w:t>ception of the st</w:t>
      </w:r>
      <w:r w:rsidR="0063150A" w:rsidRPr="0063150A">
        <w:rPr>
          <w:noProof/>
        </w:rPr>
        <w:t>ate of the affa</w:t>
      </w:r>
      <w:r w:rsidR="0063150A">
        <w:rPr>
          <w:noProof/>
        </w:rPr>
        <w:t>ir in the world. T</w:t>
      </w:r>
      <w:r w:rsidR="0063150A" w:rsidRPr="0063150A">
        <w:rPr>
          <w:noProof/>
        </w:rPr>
        <w:t>o this situation is referred as fog-of-war because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player</w:t>
      </w:r>
      <w:r w:rsidR="0063150A" w:rsidRPr="0063150A">
        <w:rPr>
          <w:noProof/>
        </w:rPr>
        <w:t xml:space="preserve"> can not see unexplored parts of the maps and do not know situations in parts of</w:t>
      </w:r>
      <w:r w:rsidR="00D14A6A">
        <w:rPr>
          <w:noProof/>
        </w:rPr>
        <w:t xml:space="preserve"> the</w:t>
      </w:r>
      <w:r w:rsidR="0063150A" w:rsidRPr="0063150A">
        <w:rPr>
          <w:noProof/>
        </w:rPr>
        <w:t xml:space="preserve"> </w:t>
      </w:r>
      <w:r w:rsidR="0063150A" w:rsidRPr="00D14A6A">
        <w:rPr>
          <w:noProof/>
        </w:rPr>
        <w:t>map</w:t>
      </w:r>
      <w:r w:rsidR="0063150A" w:rsidRPr="0063150A">
        <w:rPr>
          <w:noProof/>
        </w:rPr>
        <w:t xml:space="preserve"> where he does not have his units.</w:t>
      </w:r>
      <w:r w:rsidR="0063150A">
        <w:rPr>
          <w:noProof/>
        </w:rPr>
        <w:t xml:space="preserve"> </w:t>
      </w:r>
      <w:r w:rsidR="0063150A" w:rsidRPr="0063150A">
        <w:rPr>
          <w:noProof/>
        </w:rPr>
        <w:t>Moreover</w:t>
      </w:r>
      <w:r w:rsidR="0063150A">
        <w:rPr>
          <w:noProof/>
        </w:rPr>
        <w:t xml:space="preserve">, those games are usually </w:t>
      </w:r>
      <w:r w:rsidR="0063150A" w:rsidRPr="0056287A">
        <w:rPr>
          <w:noProof/>
        </w:rPr>
        <w:t>non</w:t>
      </w:r>
      <w:r w:rsidR="0063150A">
        <w:rPr>
          <w:noProof/>
        </w:rPr>
        <w:t>-</w:t>
      </w:r>
      <w:r w:rsidR="0063150A" w:rsidRPr="0063150A">
        <w:rPr>
          <w:noProof/>
        </w:rPr>
        <w:t>deterministic as action</w:t>
      </w:r>
      <w:r w:rsidR="00A7555A">
        <w:rPr>
          <w:noProof/>
        </w:rPr>
        <w:t>s</w:t>
      </w:r>
      <w:r w:rsidR="0063150A" w:rsidRPr="0063150A">
        <w:rPr>
          <w:noProof/>
        </w:rPr>
        <w:t xml:space="preserve"> may not succ</w:t>
      </w:r>
      <w:r w:rsidR="0063150A">
        <w:rPr>
          <w:noProof/>
        </w:rPr>
        <w:t>e</w:t>
      </w:r>
      <w:r w:rsidR="0063150A" w:rsidRPr="0063150A">
        <w:rPr>
          <w:noProof/>
        </w:rPr>
        <w:t xml:space="preserve">ed given their chance of </w:t>
      </w:r>
      <w:r w:rsidR="00A7555A">
        <w:rPr>
          <w:noProof/>
        </w:rPr>
        <w:t>failure</w:t>
      </w:r>
      <w:r w:rsidR="0063150A" w:rsidRPr="0063150A">
        <w:rPr>
          <w:noProof/>
        </w:rPr>
        <w:t>, and most importantly</w:t>
      </w:r>
      <w:r w:rsidR="0063150A">
        <w:rPr>
          <w:noProof/>
        </w:rPr>
        <w:t xml:space="preserve"> the complexity of the state </w:t>
      </w:r>
      <w:r w:rsidR="007071CD">
        <w:rPr>
          <w:noProof/>
        </w:rPr>
        <w:t xml:space="preserve">and </w:t>
      </w:r>
      <w:r w:rsidR="007071CD" w:rsidRPr="009C136B">
        <w:rPr>
          <w:noProof/>
        </w:rPr>
        <w:t>action</w:t>
      </w:r>
      <w:r w:rsidR="007071CD">
        <w:rPr>
          <w:noProof/>
        </w:rPr>
        <w:t xml:space="preserve"> </w:t>
      </w:r>
      <w:r w:rsidR="0063150A">
        <w:rPr>
          <w:noProof/>
        </w:rPr>
        <w:t>space is enormous.</w:t>
      </w:r>
    </w:p>
    <w:p w:rsidR="0063150A" w:rsidRDefault="0063150A">
      <w:r>
        <w:t xml:space="preserve">In </w:t>
      </w:r>
      <w:sdt>
        <w:sdtPr>
          <w:id w:val="-1969815934"/>
          <w:citation/>
        </w:sdtPr>
        <w:sdtEndPr/>
        <w:sdtContent>
          <w:r w:rsidR="00856DA3">
            <w:fldChar w:fldCharType="begin"/>
          </w:r>
          <w:r w:rsidR="00856DA3">
            <w:instrText xml:space="preserve"> CITATION vJQFRUgQbv0liHtZ </w:instrText>
          </w:r>
          <w:r w:rsidR="00856DA3">
            <w:fldChar w:fldCharType="separate"/>
          </w:r>
          <w:r w:rsidR="00856DA3">
            <w:rPr>
              <w:noProof/>
            </w:rPr>
            <w:t>[2]</w:t>
          </w:r>
          <w:r w:rsidR="00856DA3">
            <w:fldChar w:fldCharType="end"/>
          </w:r>
        </w:sdtContent>
      </w:sdt>
      <w:r w:rsidR="00B37DDA">
        <w:t xml:space="preserve"> author gives decision space complexity (set of possible actions which can </w:t>
      </w:r>
      <w:r w:rsidR="00B37DDA" w:rsidRPr="00A7555A">
        <w:rPr>
          <w:noProof/>
        </w:rPr>
        <w:t>be executed</w:t>
      </w:r>
      <w:r w:rsidR="00B37DDA" w:rsidRPr="00B37DDA">
        <w:rPr>
          <w:noProof/>
        </w:rPr>
        <w:t xml:space="preserve"> at a p</w:t>
      </w:r>
      <w:r w:rsidR="00B37DDA">
        <w:rPr>
          <w:noProof/>
        </w:rPr>
        <w:t>ar</w:t>
      </w:r>
      <w:r w:rsidR="00B37DDA" w:rsidRPr="00B37DDA">
        <w:rPr>
          <w:noProof/>
        </w:rPr>
        <w:t>ticular mo</w:t>
      </w:r>
      <w:r w:rsidR="00B37DDA">
        <w:rPr>
          <w:noProof/>
        </w:rPr>
        <w:t>m</w:t>
      </w:r>
      <w:r w:rsidR="00B37DDA" w:rsidRPr="00B37DDA">
        <w:rPr>
          <w:noProof/>
        </w:rPr>
        <w:t>ent)</w:t>
      </w:r>
      <w:r w:rsidR="00B37DDA">
        <w:t xml:space="preserve"> estimation of RTS trough </w:t>
      </w:r>
      <w:r w:rsidR="00724EA3">
        <w:t>StarCraft</w:t>
      </w:r>
      <w:r w:rsidR="00B37DDA">
        <w:t xml:space="preserve"> as follows:</w:t>
      </w:r>
    </w:p>
    <w:p w:rsidR="00220E9A" w:rsidRPr="005B5C66" w:rsidRDefault="005B5C66">
      <m:oMathPara>
        <m:oMath>
          <m:r>
            <w:rPr>
              <w:rFonts w:ascii="Cambria Math" w:hAnsi="Cambria Math"/>
            </w:rPr>
            <m:t>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*A*P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*D*S</m:t>
                  </m:r>
                </m:e>
              </m:d>
              <m:r>
                <w:rPr>
                  <w:rFonts w:ascii="Cambria Math" w:hAnsi="Cambria Math"/>
                </w:rPr>
                <m:t>+B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+C</m:t>
                  </m:r>
                </m:e>
              </m:d>
            </m:e>
          </m:d>
        </m:oMath>
      </m:oMathPara>
    </w:p>
    <w:p w:rsidR="005B5C66" w:rsidRDefault="005B5C66" w:rsidP="005B5C66">
      <w:r>
        <w:rPr>
          <w:rFonts w:ascii="Utopia-Italic" w:hAnsi="Utopia-Italic" w:cs="Utopia-Italic"/>
          <w:i/>
          <w:iCs/>
        </w:rPr>
        <w:t xml:space="preserve">W - </w:t>
      </w:r>
      <w:r>
        <w:t>number of worker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A</w:t>
      </w:r>
      <w:r>
        <w:rPr>
          <w:rFonts w:ascii="Fourier-Math-Symbols" w:hAnsi="Fourier-Math-Symbols" w:cs="Fourier-Math-Symbols"/>
        </w:rPr>
        <w:t xml:space="preserve"> -</w:t>
      </w:r>
      <w:r>
        <w:t>number of the type of worker assignment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P</w:t>
      </w:r>
      <w:r>
        <w:rPr>
          <w:rFonts w:ascii="Fourier-Math-Symbols" w:hAnsi="Fourier-Math-Symbols" w:cs="Fourier-Math-Symbols"/>
        </w:rPr>
        <w:t xml:space="preserve"> -</w:t>
      </w:r>
      <w:r>
        <w:t>average number of workplace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T</w:t>
      </w:r>
      <w:r>
        <w:rPr>
          <w:rFonts w:ascii="Fourier-Math-Symbols" w:hAnsi="Fourier-Math-Symbols" w:cs="Fourier-Math-Symbols"/>
        </w:rPr>
        <w:t xml:space="preserve"> -</w:t>
      </w:r>
      <w:r>
        <w:t>number of troop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D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</w:t>
      </w:r>
      <w:r w:rsidRPr="005B5C66">
        <w:rPr>
          <w:noProof/>
        </w:rPr>
        <w:t>of</w:t>
      </w:r>
      <w:r>
        <w:rPr>
          <w:noProof/>
        </w:rPr>
        <w:t xml:space="preserve"> </w:t>
      </w:r>
      <w:r w:rsidRPr="005B5C66">
        <w:rPr>
          <w:noProof/>
        </w:rPr>
        <w:t>movement</w:t>
      </w:r>
      <w:r>
        <w:t xml:space="preserve"> direction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S</w:t>
      </w:r>
      <w:r>
        <w:rPr>
          <w:rFonts w:ascii="Fourier-Math-Symbols" w:hAnsi="Fourier-Math-Symbols" w:cs="Fourier-Math-Symbols"/>
        </w:rPr>
        <w:t xml:space="preserve"> -</w:t>
      </w:r>
      <w:r>
        <w:t xml:space="preserve">number of troop stances </w:t>
      </w:r>
      <w:r w:rsidRPr="005B5C66">
        <w:rPr>
          <w:noProof/>
        </w:rPr>
        <w:t>(Attack,</w:t>
      </w:r>
      <w:r>
        <w:rPr>
          <w:noProof/>
        </w:rPr>
        <w:t xml:space="preserve"> </w:t>
      </w:r>
      <w:r w:rsidRPr="005B5C66">
        <w:rPr>
          <w:noProof/>
        </w:rPr>
        <w:t>Move,</w:t>
      </w:r>
      <w:r>
        <w:t xml:space="preserve"> Hold)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B</w:t>
      </w:r>
      <w:r>
        <w:rPr>
          <w:rFonts w:ascii="Fourier-Math-Symbols" w:hAnsi="Fourier-Math-Symbols" w:cs="Fourier-Math-Symbols"/>
        </w:rPr>
        <w:t xml:space="preserve"> -</w:t>
      </w:r>
      <w:r>
        <w:t>number of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R</w:t>
      </w:r>
      <w:r>
        <w:rPr>
          <w:rFonts w:ascii="Fourier-Math-Symbols" w:hAnsi="Fourier-Math-Symbols" w:cs="Fourier-Math-Symbols"/>
        </w:rPr>
        <w:t xml:space="preserve"> -</w:t>
      </w:r>
      <w:r>
        <w:t>average number of research options at buildings</w:t>
      </w:r>
    </w:p>
    <w:p w:rsidR="005B5C66" w:rsidRDefault="005B5C66" w:rsidP="005B5C66">
      <w:r>
        <w:rPr>
          <w:rFonts w:ascii="Utopia-Italic" w:hAnsi="Utopia-Italic" w:cs="Utopia-Italic"/>
          <w:i/>
          <w:iCs/>
        </w:rPr>
        <w:t>C</w:t>
      </w:r>
      <w:r>
        <w:rPr>
          <w:rFonts w:ascii="Fourier-Math-Symbols" w:hAnsi="Fourier-Math-Symbols" w:cs="Fourier-Math-Symbols"/>
        </w:rPr>
        <w:t xml:space="preserve"> -</w:t>
      </w:r>
      <w:r>
        <w:t>average number of unit types at buildings</w:t>
      </w:r>
    </w:p>
    <w:p w:rsidR="005B5C66" w:rsidRDefault="007071CD" w:rsidP="005B5C66">
      <w:r>
        <w:t xml:space="preserve">Given </w:t>
      </w:r>
      <w:r w:rsidRPr="00D14A6A">
        <w:rPr>
          <w:noProof/>
        </w:rPr>
        <w:t>a</w:t>
      </w:r>
      <w:r w:rsidR="00D14A6A">
        <w:rPr>
          <w:noProof/>
        </w:rPr>
        <w:t>n</w:t>
      </w:r>
      <w:r w:rsidR="0066377D" w:rsidRPr="00D14A6A">
        <w:rPr>
          <w:noProof/>
        </w:rPr>
        <w:t xml:space="preserve"> extremely</w:t>
      </w:r>
      <w:r w:rsidR="0066377D">
        <w:t xml:space="preserve"> simplified scenario of</w:t>
      </w:r>
      <w:r w:rsidR="00D14A6A">
        <w:t xml:space="preserve"> the</w:t>
      </w:r>
      <w:r>
        <w:t xml:space="preserve"> </w:t>
      </w:r>
      <w:r w:rsidRPr="00D14A6A">
        <w:rPr>
          <w:noProof/>
        </w:rPr>
        <w:t>game</w:t>
      </w:r>
      <w:r>
        <w:t xml:space="preserve"> on 256x256 tile map in SC: BW with 50 workers results in 1 000 000 000 possible actions which </w:t>
      </w:r>
      <w:r w:rsidRPr="009C136B">
        <w:rPr>
          <w:noProof/>
        </w:rPr>
        <w:t>is</w:t>
      </w:r>
      <w:r>
        <w:t xml:space="preserve"> orders of magnitude </w:t>
      </w:r>
      <w:r w:rsidRPr="007071CD">
        <w:rPr>
          <w:noProof/>
        </w:rPr>
        <w:t>hig</w:t>
      </w:r>
      <w:r>
        <w:rPr>
          <w:noProof/>
        </w:rPr>
        <w:t>h</w:t>
      </w:r>
      <w:r w:rsidRPr="007071CD">
        <w:rPr>
          <w:noProof/>
        </w:rPr>
        <w:t>er</w:t>
      </w:r>
      <w:r>
        <w:t xml:space="preserve"> </w:t>
      </w:r>
      <w:r w:rsidRPr="007071CD">
        <w:rPr>
          <w:noProof/>
        </w:rPr>
        <w:t>comp</w:t>
      </w:r>
      <w:r>
        <w:rPr>
          <w:noProof/>
        </w:rPr>
        <w:t>a</w:t>
      </w:r>
      <w:r w:rsidRPr="007071CD">
        <w:rPr>
          <w:noProof/>
        </w:rPr>
        <w:t>ring</w:t>
      </w:r>
      <w:r>
        <w:rPr>
          <w:noProof/>
        </w:rPr>
        <w:t xml:space="preserve"> it to</w:t>
      </w:r>
      <w:r w:rsidR="00D14A6A">
        <w:rPr>
          <w:noProof/>
        </w:rPr>
        <w:t xml:space="preserve"> the</w:t>
      </w:r>
      <w:r>
        <w:t xml:space="preserve"> </w:t>
      </w:r>
      <w:r w:rsidRPr="00D14A6A">
        <w:rPr>
          <w:noProof/>
        </w:rPr>
        <w:t>complexity</w:t>
      </w:r>
      <w:r>
        <w:t xml:space="preserve"> of Chess</w:t>
      </w:r>
      <w:r w:rsidR="00006A71">
        <w:t>. Sa</w:t>
      </w:r>
      <w:r>
        <w:t xml:space="preserve">me </w:t>
      </w:r>
      <w:r w:rsidRPr="00031442">
        <w:rPr>
          <w:noProof/>
        </w:rPr>
        <w:t>goes</w:t>
      </w:r>
      <w:r>
        <w:t xml:space="preserve"> for </w:t>
      </w:r>
      <w:r w:rsidRPr="007071CD">
        <w:rPr>
          <w:noProof/>
        </w:rPr>
        <w:t>state</w:t>
      </w:r>
      <w:r>
        <w:t xml:space="preserve"> complexity. For </w:t>
      </w:r>
      <w:r w:rsidRPr="007071CD">
        <w:rPr>
          <w:noProof/>
        </w:rPr>
        <w:t>example</w:t>
      </w:r>
      <w:r>
        <w:rPr>
          <w:noProof/>
        </w:rPr>
        <w:t>,</w:t>
      </w:r>
      <w:r>
        <w:t xml:space="preserve"> Chess is estimated to be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 w:rsidR="00006A71">
        <w:rPr>
          <w:noProof/>
        </w:rPr>
        <w:t xml:space="preserve"> </w:t>
      </w:r>
      <w:r w:rsidR="00006A71" w:rsidRPr="009C136B">
        <w:rPr>
          <w:noProof/>
        </w:rPr>
        <w:t>and</w:t>
      </w:r>
      <w:r w:rsidR="00102A12" w:rsidRPr="009C136B">
        <w:rPr>
          <w:noProof/>
        </w:rPr>
        <w:t xml:space="preserve"> Go</w:t>
      </w:r>
      <w:r w:rsidR="00102A12">
        <w:t xml:space="preserve"> arou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170</m:t>
            </m:r>
          </m:sup>
        </m:sSup>
      </m:oMath>
      <w:r w:rsidR="00102A12">
        <w:t xml:space="preserve">. </w:t>
      </w:r>
      <w:r w:rsidR="008D0D4B" w:rsidRPr="008D0D4B">
        <w:rPr>
          <w:noProof/>
        </w:rPr>
        <w:t>Ho</w:t>
      </w:r>
      <w:r w:rsidR="008D0D4B">
        <w:rPr>
          <w:noProof/>
        </w:rPr>
        <w:t>wev</w:t>
      </w:r>
      <w:r w:rsidR="008D0D4B" w:rsidRPr="008D0D4B">
        <w:rPr>
          <w:noProof/>
        </w:rPr>
        <w:t>er</w:t>
      </w:r>
      <w:r w:rsidR="008D0D4B">
        <w:t xml:space="preserve">, </w:t>
      </w:r>
      <w:r w:rsidR="00724EA3">
        <w:t>StarCraft</w:t>
      </w:r>
      <w:r w:rsidR="00006A71">
        <w:t xml:space="preserve"> scenario o</w:t>
      </w:r>
      <w:r w:rsidR="00102A12">
        <w:t>n</w:t>
      </w:r>
      <w:r w:rsidR="008D0D4B">
        <w:t xml:space="preserve"> the</w:t>
      </w:r>
      <w:r w:rsidR="00102A12">
        <w:t xml:space="preserve"> </w:t>
      </w:r>
      <w:r w:rsidR="00006A71" w:rsidRPr="009C136B">
        <w:rPr>
          <w:noProof/>
        </w:rPr>
        <w:t>typical</w:t>
      </w:r>
      <w:r w:rsidR="00006A71">
        <w:rPr>
          <w:noProof/>
        </w:rPr>
        <w:t xml:space="preserve"> </w:t>
      </w:r>
      <w:r w:rsidR="00102A12">
        <w:t xml:space="preserve">map is </w:t>
      </w:r>
      <w:r w:rsidR="00102A12" w:rsidRPr="00102A12">
        <w:rPr>
          <w:noProof/>
        </w:rPr>
        <w:t>beli</w:t>
      </w:r>
      <w:r w:rsidR="00102A12">
        <w:rPr>
          <w:noProof/>
        </w:rPr>
        <w:t>e</w:t>
      </w:r>
      <w:r w:rsidR="00102A12" w:rsidRPr="00102A12">
        <w:rPr>
          <w:noProof/>
        </w:rPr>
        <w:t>ved</w:t>
      </w:r>
      <w:r w:rsidR="00102A12">
        <w:t xml:space="preserve"> to be many orders of magnitude larger.</w:t>
      </w:r>
      <w:r w:rsidR="00994AFB">
        <w:t xml:space="preserve"> </w:t>
      </w:r>
      <w:r w:rsidR="008D0D4B">
        <w:t>More</w:t>
      </w:r>
      <w:r w:rsidR="00006A71">
        <w:t xml:space="preserve"> d</w:t>
      </w:r>
      <w:r w:rsidR="00994AFB">
        <w:t>etailed discussion of StarC</w:t>
      </w:r>
      <w:r w:rsidR="001C6234">
        <w:t xml:space="preserve">raft complexity can </w:t>
      </w:r>
      <w:r w:rsidR="001C6234" w:rsidRPr="009C136B">
        <w:rPr>
          <w:noProof/>
        </w:rPr>
        <w:t>be found</w:t>
      </w:r>
      <w:r w:rsidR="001C6234">
        <w:t xml:space="preserve"> in </w:t>
      </w:r>
      <w:sdt>
        <w:sdtPr>
          <w:id w:val="1717160140"/>
          <w:citation/>
        </w:sdtPr>
        <w:sdtEndPr/>
        <w:sdtContent>
          <w:r w:rsidR="001C6234">
            <w:fldChar w:fldCharType="begin"/>
          </w:r>
          <w:r w:rsidR="001C6234">
            <w:instrText xml:space="preserve"> CITATION Bi6agcQAyZi3WIIy </w:instrText>
          </w:r>
          <w:r w:rsidR="001C6234">
            <w:fldChar w:fldCharType="separate"/>
          </w:r>
          <w:r w:rsidR="001C6234">
            <w:rPr>
              <w:noProof/>
            </w:rPr>
            <w:t>[6]</w:t>
          </w:r>
          <w:r w:rsidR="001C6234">
            <w:fldChar w:fldCharType="end"/>
          </w:r>
        </w:sdtContent>
      </w:sdt>
      <w:r w:rsidR="001C6234">
        <w:t>.</w:t>
      </w:r>
    </w:p>
    <w:p w:rsidR="000A3758" w:rsidRDefault="000A3758" w:rsidP="000A3758">
      <w:pPr>
        <w:pStyle w:val="Nadpis3"/>
      </w:pPr>
      <w:r>
        <w:lastRenderedPageBreak/>
        <w:t>Decision-making processes in RTS</w:t>
      </w:r>
      <w:r w:rsidR="00B15FDE">
        <w:t xml:space="preserve"> games</w:t>
      </w:r>
    </w:p>
    <w:p w:rsidR="000A3758" w:rsidRDefault="000A3758" w:rsidP="000A3758">
      <w:r>
        <w:t>Due to</w:t>
      </w:r>
      <w:r w:rsidR="007B2CC0">
        <w:t xml:space="preserve"> </w:t>
      </w:r>
      <w:r w:rsidR="007B2CC0" w:rsidRPr="007B2CC0">
        <w:rPr>
          <w:noProof/>
        </w:rPr>
        <w:t>the</w:t>
      </w:r>
      <w:r w:rsidRPr="007B2CC0">
        <w:rPr>
          <w:noProof/>
        </w:rPr>
        <w:t xml:space="preserve"> </w:t>
      </w:r>
      <w:r w:rsidRPr="009C136B">
        <w:rPr>
          <w:noProof/>
        </w:rPr>
        <w:t>complex</w:t>
      </w:r>
      <w:r w:rsidR="007B2CC0">
        <w:rPr>
          <w:noProof/>
        </w:rPr>
        <w:t xml:space="preserve"> nature</w:t>
      </w:r>
      <w:r w:rsidRPr="007B2CC0">
        <w:rPr>
          <w:noProof/>
        </w:rPr>
        <w:t xml:space="preserve"> of</w:t>
      </w:r>
      <w:r w:rsidR="00B15D59">
        <w:t xml:space="preserve"> problem playing</w:t>
      </w:r>
      <w:r>
        <w:t xml:space="preserve"> RTS games,</w:t>
      </w:r>
      <w:r w:rsidR="00D14A6A">
        <w:t xml:space="preserve"> the</w:t>
      </w:r>
      <w:r>
        <w:t xml:space="preserve"> </w:t>
      </w:r>
      <w:r w:rsidRPr="00D14A6A">
        <w:rPr>
          <w:noProof/>
        </w:rPr>
        <w:t>most</w:t>
      </w:r>
      <w:r>
        <w:t xml:space="preserve"> common approach </w:t>
      </w:r>
      <w:r w:rsidR="00B15D59">
        <w:t xml:space="preserve">is by </w:t>
      </w:r>
      <w:r w:rsidR="00B15D59" w:rsidRPr="00B15D59">
        <w:rPr>
          <w:noProof/>
        </w:rPr>
        <w:t>deco</w:t>
      </w:r>
      <w:r w:rsidR="00B15D59">
        <w:rPr>
          <w:noProof/>
        </w:rPr>
        <w:t>m</w:t>
      </w:r>
      <w:r w:rsidR="00B15D59" w:rsidRPr="00B15D59">
        <w:rPr>
          <w:noProof/>
        </w:rPr>
        <w:t>position</w:t>
      </w:r>
      <w:r w:rsidR="00B15D59">
        <w:t xml:space="preserve"> of</w:t>
      </w:r>
      <w:r w:rsidR="007B2CC0">
        <w:t xml:space="preserve"> the</w:t>
      </w:r>
      <w:r w:rsidR="00B15D59">
        <w:t xml:space="preserve"> problem into</w:t>
      </w:r>
      <w:r w:rsidR="00D14A6A">
        <w:t xml:space="preserve"> a</w:t>
      </w:r>
      <w:r w:rsidR="00B15D59">
        <w:t xml:space="preserve"> </w:t>
      </w:r>
      <w:r w:rsidR="00B15D59" w:rsidRPr="00D14A6A">
        <w:rPr>
          <w:noProof/>
        </w:rPr>
        <w:t>collection</w:t>
      </w:r>
      <w:r w:rsidR="00B15D59">
        <w:t xml:space="preserve"> of subproblems which can be solved independently. </w:t>
      </w:r>
      <w:r w:rsidR="007B2CC0">
        <w:t>Conventional</w:t>
      </w:r>
      <w:r w:rsidR="00B15D59">
        <w:t xml:space="preserve"> </w:t>
      </w:r>
      <w:r w:rsidR="00B15D59" w:rsidRPr="009C136B">
        <w:rPr>
          <w:noProof/>
        </w:rPr>
        <w:t>subdivision</w:t>
      </w:r>
      <w:r w:rsidR="00AF4522">
        <w:t xml:space="preserve"> (not </w:t>
      </w:r>
      <w:r w:rsidR="00FE7CF5">
        <w:t xml:space="preserve">the </w:t>
      </w:r>
      <w:r w:rsidR="00AF4522">
        <w:t>exclusive one)</w:t>
      </w:r>
      <w:r w:rsidR="00B15D59">
        <w:t xml:space="preserve"> is according to </w:t>
      </w:r>
      <w:sdt>
        <w:sdtPr>
          <w:id w:val="1717246868"/>
          <w:citation/>
        </w:sdtPr>
        <w:sdtEndPr/>
        <w:sdtContent>
          <w:r w:rsidR="00B15D59">
            <w:fldChar w:fldCharType="begin"/>
          </w:r>
          <w:r w:rsidR="00B15D59">
            <w:instrText xml:space="preserve"> CITATION Bi6agcQAyZi3WIIy </w:instrText>
          </w:r>
          <w:r w:rsidR="00B15D59">
            <w:fldChar w:fldCharType="separate"/>
          </w:r>
          <w:r w:rsidR="00B15D59">
            <w:rPr>
              <w:noProof/>
            </w:rPr>
            <w:t>[6]</w:t>
          </w:r>
          <w:r w:rsidR="00B15D59">
            <w:fldChar w:fldCharType="end"/>
          </w:r>
        </w:sdtContent>
      </w:sdt>
      <w:r w:rsidR="00B15D59">
        <w:t xml:space="preserve"> as follows:</w:t>
      </w:r>
    </w:p>
    <w:p w:rsidR="00B15D59" w:rsidRDefault="00D14A6A" w:rsidP="00B15D59">
      <w:pPr>
        <w:pStyle w:val="Odstavecseseznamem"/>
        <w:numPr>
          <w:ilvl w:val="0"/>
          <w:numId w:val="4"/>
        </w:numPr>
      </w:pPr>
      <w:r w:rsidRPr="00D14A6A">
        <w:rPr>
          <w:noProof/>
        </w:rPr>
        <w:t>The</w:t>
      </w:r>
      <w:r>
        <w:rPr>
          <w:b/>
          <w:noProof/>
        </w:rPr>
        <w:t xml:space="preserve"> S</w:t>
      </w:r>
      <w:r w:rsidR="00B15D59" w:rsidRPr="00D14A6A">
        <w:rPr>
          <w:b/>
          <w:noProof/>
        </w:rPr>
        <w:t>trategy</w:t>
      </w:r>
      <w:r w:rsidR="001F74F8">
        <w:rPr>
          <w:noProof/>
        </w:rPr>
        <w:t xml:space="preserve"> is</w:t>
      </w:r>
      <w:r>
        <w:rPr>
          <w:noProof/>
        </w:rPr>
        <w:t xml:space="preserve"> </w:t>
      </w:r>
      <w:r w:rsidR="00B931EA" w:rsidRPr="00D14A6A">
        <w:rPr>
          <w:noProof/>
        </w:rPr>
        <w:t xml:space="preserve">the </w:t>
      </w:r>
      <w:r w:rsidR="001F74F8" w:rsidRPr="00D14A6A">
        <w:rPr>
          <w:noProof/>
        </w:rPr>
        <w:t>most</w:t>
      </w:r>
      <w:r w:rsidR="001F74F8">
        <w:rPr>
          <w:noProof/>
        </w:rPr>
        <w:t xml:space="preserve"> abstract level of game comprehension. It corresponds to the </w:t>
      </w:r>
      <w:r w:rsidR="001F74F8" w:rsidRPr="001F74F8">
        <w:rPr>
          <w:noProof/>
        </w:rPr>
        <w:t>high</w:t>
      </w:r>
      <w:r w:rsidR="001F74F8">
        <w:rPr>
          <w:noProof/>
        </w:rPr>
        <w:t>-</w:t>
      </w:r>
      <w:r w:rsidR="001F74F8" w:rsidRPr="001F74F8">
        <w:rPr>
          <w:noProof/>
        </w:rPr>
        <w:t>level</w:t>
      </w:r>
      <w:r w:rsidR="001F74F8">
        <w:rPr>
          <w:noProof/>
        </w:rPr>
        <w:t xml:space="preserve"> </w:t>
      </w:r>
      <w:r w:rsidR="001F74F8" w:rsidRPr="001F74F8">
        <w:rPr>
          <w:noProof/>
        </w:rPr>
        <w:t>decision</w:t>
      </w:r>
      <w:r w:rsidR="001F74F8">
        <w:rPr>
          <w:noProof/>
        </w:rPr>
        <w:t>-</w:t>
      </w:r>
      <w:r w:rsidR="001F74F8" w:rsidRPr="001F74F8">
        <w:rPr>
          <w:noProof/>
        </w:rPr>
        <w:t>making</w:t>
      </w:r>
      <w:r w:rsidR="001F74F8">
        <w:rPr>
          <w:noProof/>
        </w:rPr>
        <w:t xml:space="preserve"> process and </w:t>
      </w:r>
      <w:r w:rsidR="001F74F8" w:rsidRPr="001F74F8">
        <w:rPr>
          <w:noProof/>
        </w:rPr>
        <w:t>co</w:t>
      </w:r>
      <w:r w:rsidR="001F74F8">
        <w:rPr>
          <w:noProof/>
        </w:rPr>
        <w:t>nce</w:t>
      </w:r>
      <w:r w:rsidR="001F74F8" w:rsidRPr="001F74F8">
        <w:rPr>
          <w:noProof/>
        </w:rPr>
        <w:t>rns</w:t>
      </w:r>
      <w:r w:rsidR="001F74F8">
        <w:rPr>
          <w:noProof/>
        </w:rPr>
        <w:t xml:space="preserve"> all units and building as well as properties of</w:t>
      </w:r>
      <w:r>
        <w:rPr>
          <w:noProof/>
        </w:rPr>
        <w:t xml:space="preserve"> </w:t>
      </w:r>
      <w:r w:rsidRPr="00D14A6A">
        <w:rPr>
          <w:noProof/>
        </w:rPr>
        <w:t xml:space="preserve">the </w:t>
      </w:r>
      <w:r w:rsidR="001F74F8" w:rsidRPr="00D14A6A">
        <w:rPr>
          <w:noProof/>
        </w:rPr>
        <w:t>enviro</w:t>
      </w:r>
      <w:r w:rsidR="00F746C2" w:rsidRPr="00D14A6A">
        <w:rPr>
          <w:noProof/>
        </w:rPr>
        <w:t>n</w:t>
      </w:r>
      <w:r w:rsidR="001F74F8" w:rsidRPr="00D14A6A">
        <w:rPr>
          <w:noProof/>
        </w:rPr>
        <w:t>ment</w:t>
      </w:r>
      <w:r w:rsidR="001F74F8">
        <w:rPr>
          <w:noProof/>
        </w:rPr>
        <w:t xml:space="preserve">. </w:t>
      </w:r>
      <w:r w:rsidR="001F74F8" w:rsidRPr="001F74F8">
        <w:rPr>
          <w:noProof/>
        </w:rPr>
        <w:t>F</w:t>
      </w:r>
      <w:r w:rsidR="001F74F8">
        <w:rPr>
          <w:noProof/>
        </w:rPr>
        <w:t>i</w:t>
      </w:r>
      <w:r w:rsidR="001F74F8" w:rsidRPr="001F74F8">
        <w:rPr>
          <w:noProof/>
        </w:rPr>
        <w:t>nding</w:t>
      </w:r>
      <w:r w:rsidR="001F74F8">
        <w:rPr>
          <w:noProof/>
        </w:rPr>
        <w:t xml:space="preserve"> successful strategy </w:t>
      </w:r>
      <w:r w:rsidR="001F74F8" w:rsidRPr="001F74F8">
        <w:rPr>
          <w:noProof/>
        </w:rPr>
        <w:t>again</w:t>
      </w:r>
      <w:r w:rsidR="001F74F8">
        <w:rPr>
          <w:noProof/>
        </w:rPr>
        <w:t xml:space="preserve">st given opponent </w:t>
      </w:r>
      <w:r w:rsidR="00994AFB">
        <w:rPr>
          <w:noProof/>
        </w:rPr>
        <w:t xml:space="preserve">is key to defeating </w:t>
      </w:r>
      <w:r w:rsidR="001F74F8">
        <w:rPr>
          <w:noProof/>
        </w:rPr>
        <w:t>him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656507">
        <w:rPr>
          <w:b/>
        </w:rPr>
        <w:t>Tactics</w:t>
      </w:r>
      <w:r w:rsidR="00F746C2">
        <w:t xml:space="preserve"> </w:t>
      </w:r>
      <w:r w:rsidR="00F746C2">
        <w:rPr>
          <w:noProof/>
        </w:rPr>
        <w:t xml:space="preserve">is a way how to </w:t>
      </w:r>
      <w:r w:rsidR="00F746C2" w:rsidRPr="00F746C2">
        <w:rPr>
          <w:noProof/>
        </w:rPr>
        <w:t>reali</w:t>
      </w:r>
      <w:r w:rsidR="00F746C2">
        <w:rPr>
          <w:noProof/>
        </w:rPr>
        <w:t>z</w:t>
      </w:r>
      <w:r w:rsidR="00F746C2" w:rsidRPr="00F746C2">
        <w:rPr>
          <w:noProof/>
        </w:rPr>
        <w:t>e</w:t>
      </w:r>
      <w:r w:rsidR="00F746C2">
        <w:rPr>
          <w:noProof/>
        </w:rPr>
        <w:t xml:space="preserve"> strategy. </w:t>
      </w:r>
      <w:r w:rsidR="00656507">
        <w:rPr>
          <w:noProof/>
        </w:rPr>
        <w:t xml:space="preserve">It focuses on groups of units and implies theirs positioning, movements, </w:t>
      </w:r>
      <w:r w:rsidR="00656507" w:rsidRPr="00656507">
        <w:rPr>
          <w:noProof/>
        </w:rPr>
        <w:t>timings</w:t>
      </w:r>
      <w:r w:rsidR="00656507">
        <w:rPr>
          <w:noProof/>
        </w:rPr>
        <w:t xml:space="preserve"> and so forth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994AFB">
        <w:rPr>
          <w:b/>
        </w:rPr>
        <w:t>Reactive control</w:t>
      </w:r>
      <w:r w:rsidR="00656507">
        <w:t xml:space="preserve"> is</w:t>
      </w:r>
      <w:r w:rsidR="00B931EA">
        <w:t xml:space="preserve"> the</w:t>
      </w:r>
      <w:r w:rsidR="00656507">
        <w:t xml:space="preserve"> implementation of tactics concerning </w:t>
      </w:r>
      <w:r w:rsidR="00B931EA">
        <w:t>particular</w:t>
      </w:r>
      <w:r w:rsidR="00656507">
        <w:t xml:space="preserve"> unit. </w:t>
      </w:r>
      <w:r w:rsidR="00994AFB">
        <w:t xml:space="preserve">It </w:t>
      </w:r>
      <w:r w:rsidR="00994AFB" w:rsidRPr="00994AFB">
        <w:rPr>
          <w:noProof/>
        </w:rPr>
        <w:t>involves</w:t>
      </w:r>
      <w:r w:rsidR="00994AFB">
        <w:t xml:space="preserve"> moving, targeting, fleeing and so on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107133">
        <w:rPr>
          <w:b/>
          <w:noProof/>
        </w:rPr>
        <w:t>Terrain</w:t>
      </w:r>
      <w:r w:rsidRPr="00107133">
        <w:rPr>
          <w:b/>
        </w:rPr>
        <w:t xml:space="preserve"> analysis</w:t>
      </w:r>
      <w:r w:rsidR="00994AFB">
        <w:t xml:space="preserve"> is part of environment analysis (map specifically)</w:t>
      </w:r>
      <w:r w:rsidR="00107133">
        <w:t>,</w:t>
      </w:r>
      <w:r w:rsidR="00D14A6A">
        <w:t xml:space="preserve"> the</w:t>
      </w:r>
      <w:r w:rsidR="00107133">
        <w:t xml:space="preserve"> </w:t>
      </w:r>
      <w:r w:rsidR="00B931EA" w:rsidRPr="00D14A6A">
        <w:rPr>
          <w:noProof/>
        </w:rPr>
        <w:t>primary</w:t>
      </w:r>
      <w:r w:rsidR="00107133">
        <w:t xml:space="preserve"> goal is for example to identify strategic locations, </w:t>
      </w:r>
      <w:r w:rsidR="00107133" w:rsidRPr="00107133">
        <w:rPr>
          <w:noProof/>
        </w:rPr>
        <w:t>resources</w:t>
      </w:r>
      <w:r w:rsidR="00107133">
        <w:rPr>
          <w:noProof/>
        </w:rPr>
        <w:t>,</w:t>
      </w:r>
      <w:r w:rsidR="00107133">
        <w:t xml:space="preserve"> and distances. This knowledge </w:t>
      </w:r>
      <w:r w:rsidR="00107133" w:rsidRPr="009C136B">
        <w:rPr>
          <w:noProof/>
        </w:rPr>
        <w:t>is then employed</w:t>
      </w:r>
      <w:r w:rsidR="00107133">
        <w:t xml:space="preserve"> in other processes.</w:t>
      </w:r>
    </w:p>
    <w:p w:rsidR="00B15D59" w:rsidRDefault="00B15D59" w:rsidP="00B15D59">
      <w:pPr>
        <w:pStyle w:val="Odstavecseseznamem"/>
        <w:numPr>
          <w:ilvl w:val="0"/>
          <w:numId w:val="4"/>
        </w:numPr>
      </w:pPr>
      <w:r w:rsidRPr="00AF4522">
        <w:rPr>
          <w:b/>
          <w:noProof/>
        </w:rPr>
        <w:t>Inte</w:t>
      </w:r>
      <w:r w:rsidR="001F74F8" w:rsidRPr="00AF4522">
        <w:rPr>
          <w:b/>
          <w:noProof/>
        </w:rPr>
        <w:t>l</w:t>
      </w:r>
      <w:r w:rsidRPr="00AF4522">
        <w:rPr>
          <w:b/>
          <w:noProof/>
        </w:rPr>
        <w:t>ligence</w:t>
      </w:r>
      <w:r w:rsidRPr="00AF4522">
        <w:rPr>
          <w:b/>
        </w:rPr>
        <w:t xml:space="preserve"> gathering</w:t>
      </w:r>
      <w:r w:rsidR="00AF4522">
        <w:t xml:space="preserve"> that corresponds to information collection due to</w:t>
      </w:r>
      <w:r w:rsidR="00B931EA">
        <w:t xml:space="preserve"> the partial</w:t>
      </w:r>
      <w:r w:rsidR="00AF4522">
        <w:t xml:space="preserve"> observability of environment to gain intelligence on</w:t>
      </w:r>
      <w:r w:rsidR="00B931EA">
        <w:t xml:space="preserve"> the</w:t>
      </w:r>
      <w:r w:rsidR="00AF4522">
        <w:t xml:space="preserve"> opponent.</w:t>
      </w:r>
    </w:p>
    <w:p w:rsidR="00AF4522" w:rsidRDefault="00841D04" w:rsidP="00AF4522">
      <w:r>
        <w:t xml:space="preserve">Levels of abstraction described above </w:t>
      </w:r>
      <w:r w:rsidR="00205F4D">
        <w:t>and their</w:t>
      </w:r>
      <w:r w:rsidR="005F5784">
        <w:t xml:space="preserve"> relation to </w:t>
      </w:r>
      <w:r w:rsidR="005F5784" w:rsidRPr="005F5784">
        <w:rPr>
          <w:noProof/>
        </w:rPr>
        <w:t>uncert</w:t>
      </w:r>
      <w:r w:rsidR="005F5784">
        <w:rPr>
          <w:noProof/>
        </w:rPr>
        <w:t>ain</w:t>
      </w:r>
      <w:r w:rsidR="005F5784" w:rsidRPr="005F5784">
        <w:rPr>
          <w:noProof/>
        </w:rPr>
        <w:t>ty</w:t>
      </w:r>
      <w:r w:rsidR="005F5784">
        <w:t xml:space="preserve"> coming from partial observability and not knowing </w:t>
      </w:r>
      <w:r w:rsidR="005F5784">
        <w:rPr>
          <w:noProof/>
        </w:rPr>
        <w:t>specific</w:t>
      </w:r>
      <w:r w:rsidR="005F5784">
        <w:t xml:space="preserve"> </w:t>
      </w:r>
      <w:r w:rsidR="00D14A6A" w:rsidRPr="00D14A6A">
        <w:rPr>
          <w:noProof/>
        </w:rPr>
        <w:t>intentions of</w:t>
      </w:r>
      <w:r w:rsidR="00D14A6A">
        <w:rPr>
          <w:noProof/>
        </w:rPr>
        <w:t xml:space="preserve"> the</w:t>
      </w:r>
      <w:r w:rsidR="00373847" w:rsidRPr="00D14A6A">
        <w:rPr>
          <w:noProof/>
        </w:rPr>
        <w:t xml:space="preserve"> </w:t>
      </w:r>
      <w:r w:rsidR="00373847" w:rsidRPr="009C136B">
        <w:rPr>
          <w:noProof/>
        </w:rPr>
        <w:t>opponent</w:t>
      </w:r>
      <w:r w:rsidR="005F5784">
        <w:rPr>
          <w:noProof/>
        </w:rPr>
        <w:t>,</w:t>
      </w:r>
      <w:r w:rsidR="005F5784">
        <w:t xml:space="preserve"> timing corresponding to</w:t>
      </w:r>
      <w:r w:rsidR="00373847">
        <w:t xml:space="preserve"> a</w:t>
      </w:r>
      <w:r w:rsidR="005F5784">
        <w:t xml:space="preserve"> duration of behavior switching</w:t>
      </w:r>
      <w:r w:rsidR="005F5784" w:rsidRPr="005F5784">
        <w:rPr>
          <w:noProof/>
        </w:rPr>
        <w:t>,</w:t>
      </w:r>
      <w:r w:rsidR="005F5784">
        <w:t xml:space="preserve"> and </w:t>
      </w:r>
      <w:r w:rsidR="005F5784" w:rsidRPr="005F5784">
        <w:rPr>
          <w:noProof/>
        </w:rPr>
        <w:t>spatial</w:t>
      </w:r>
      <w:r w:rsidR="005F5784">
        <w:rPr>
          <w:noProof/>
        </w:rPr>
        <w:t xml:space="preserve"> and temporal reasoning</w:t>
      </w:r>
      <w:r w:rsidR="005F5784" w:rsidRPr="005F5784">
        <w:rPr>
          <w:noProof/>
        </w:rPr>
        <w:t xml:space="preserve"> are</w:t>
      </w:r>
      <w:r w:rsidR="005F5784">
        <w:t xml:space="preserve"> on figure {figure}.</w:t>
      </w:r>
    </w:p>
    <w:p w:rsidR="005F5784" w:rsidRDefault="005F5784" w:rsidP="00ED4E09">
      <w:pPr>
        <w:jc w:val="center"/>
        <w:rPr>
          <w:noProof/>
        </w:rPr>
      </w:pPr>
      <w:r>
        <w:rPr>
          <w:noProof/>
        </w:rPr>
        <w:t xml:space="preserve">{image of abstraction from </w:t>
      </w:r>
      <w:sdt>
        <w:sdtPr>
          <w:rPr>
            <w:noProof/>
          </w:rPr>
          <w:id w:val="-1601174202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Bi6agcQAyZi3WIIy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6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D44FC4" w:rsidRDefault="00994E97" w:rsidP="00994E97">
      <w:pPr>
        <w:rPr>
          <w:noProof/>
        </w:rPr>
      </w:pPr>
      <w:r>
        <w:rPr>
          <w:noProof/>
        </w:rPr>
        <w:t xml:space="preserve">Churchill in </w:t>
      </w:r>
      <w:sdt>
        <w:sdtPr>
          <w:rPr>
            <w:noProof/>
          </w:rPr>
          <w:id w:val="-169661648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gives</w:t>
      </w:r>
      <w:r w:rsidR="00D14A6A">
        <w:rPr>
          <w:noProof/>
        </w:rPr>
        <w:t xml:space="preserve"> a</w:t>
      </w:r>
      <w:r>
        <w:rPr>
          <w:noProof/>
        </w:rPr>
        <w:t xml:space="preserve"> </w:t>
      </w:r>
      <w:r w:rsidR="00D44FC4">
        <w:rPr>
          <w:noProof/>
        </w:rPr>
        <w:t xml:space="preserve">deeper </w:t>
      </w:r>
      <w:r>
        <w:rPr>
          <w:noProof/>
        </w:rPr>
        <w:t xml:space="preserve">elaboration </w:t>
      </w:r>
      <w:r w:rsidR="00D44FC4" w:rsidRPr="00D14A6A">
        <w:rPr>
          <w:noProof/>
        </w:rPr>
        <w:t>o</w:t>
      </w:r>
      <w:r w:rsidR="00D14A6A">
        <w:rPr>
          <w:noProof/>
        </w:rPr>
        <w:t>f</w:t>
      </w:r>
      <w:r w:rsidR="00D44FC4">
        <w:rPr>
          <w:noProof/>
        </w:rPr>
        <w:t xml:space="preserve"> Strategy, Tactics and Reactiv</w:t>
      </w:r>
      <w:r w:rsidR="00D14A6A">
        <w:rPr>
          <w:noProof/>
        </w:rPr>
        <w:t>e Control description and their</w:t>
      </w:r>
      <w:r w:rsidR="00D44FC4">
        <w:rPr>
          <w:noProof/>
        </w:rPr>
        <w:t xml:space="preserve"> subtasks as can be seen on figure {figure}. </w:t>
      </w:r>
      <w:r w:rsidR="00D44FC4" w:rsidRPr="00D44FC4">
        <w:rPr>
          <w:noProof/>
        </w:rPr>
        <w:t>On this figure can also be seen information flow hie</w:t>
      </w:r>
      <w:r w:rsidR="00D44FC4">
        <w:rPr>
          <w:noProof/>
        </w:rPr>
        <w:t>r</w:t>
      </w:r>
      <w:r w:rsidR="00D44FC4" w:rsidRPr="00D44FC4">
        <w:rPr>
          <w:noProof/>
        </w:rPr>
        <w:t>archy</w:t>
      </w:r>
      <w:r w:rsidR="00D44FC4">
        <w:rPr>
          <w:noProof/>
        </w:rPr>
        <w:t xml:space="preserve"> between those subtasks similar to</w:t>
      </w:r>
      <w:r w:rsidR="00D14A6A">
        <w:rPr>
          <w:noProof/>
        </w:rPr>
        <w:t xml:space="preserve"> the</w:t>
      </w:r>
      <w:r w:rsidR="00D44FC4">
        <w:rPr>
          <w:noProof/>
        </w:rPr>
        <w:t xml:space="preserve"> </w:t>
      </w:r>
      <w:r w:rsidR="00D44FC4" w:rsidRPr="00D14A6A">
        <w:rPr>
          <w:noProof/>
        </w:rPr>
        <w:t>military</w:t>
      </w:r>
      <w:r w:rsidR="00D44FC4">
        <w:rPr>
          <w:noProof/>
        </w:rPr>
        <w:t xml:space="preserve"> command structure. </w:t>
      </w:r>
    </w:p>
    <w:p w:rsidR="00994E97" w:rsidRDefault="00D44FC4" w:rsidP="00D44FC4">
      <w:pPr>
        <w:jc w:val="center"/>
        <w:rPr>
          <w:noProof/>
        </w:rPr>
      </w:pPr>
      <w:r>
        <w:rPr>
          <w:noProof/>
        </w:rPr>
        <w:t xml:space="preserve"> {image of abstraction from </w:t>
      </w:r>
      <w:sdt>
        <w:sdtPr>
          <w:rPr>
            <w:noProof/>
          </w:rPr>
          <w:id w:val="-74934853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}</w:t>
      </w:r>
    </w:p>
    <w:p w:rsidR="00FD284E" w:rsidRDefault="00FD284E" w:rsidP="00FD284E">
      <w:pPr>
        <w:rPr>
          <w:noProof/>
        </w:rPr>
      </w:pPr>
      <w:r>
        <w:rPr>
          <w:noProof/>
        </w:rPr>
        <w:t xml:space="preserve">Subtasks for </w:t>
      </w:r>
      <w:r w:rsidRPr="00533C43">
        <w:rPr>
          <w:b/>
          <w:noProof/>
        </w:rPr>
        <w:t xml:space="preserve">Strategy </w:t>
      </w:r>
      <w:r>
        <w:rPr>
          <w:noProof/>
        </w:rPr>
        <w:t>are as follows:</w:t>
      </w:r>
    </w:p>
    <w:p w:rsidR="00FD284E" w:rsidRDefault="00FD284E" w:rsidP="00FD284E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Knowledge and learning</w:t>
      </w:r>
      <w:r>
        <w:rPr>
          <w:noProof/>
        </w:rPr>
        <w:t xml:space="preserve"> which are vital for playing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game</w:t>
      </w:r>
      <w:r>
        <w:rPr>
          <w:noProof/>
        </w:rPr>
        <w:t xml:space="preserve"> (rules, unit properties, openings, knowledge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opponent</w:t>
      </w:r>
      <w:r>
        <w:rPr>
          <w:noProof/>
        </w:rPr>
        <w:t xml:space="preserve"> and so long). This knowledge can be further extended by playing</w:t>
      </w:r>
      <w:r w:rsidR="00205F4D">
        <w:rPr>
          <w:noProof/>
        </w:rPr>
        <w:t xml:space="preserve"> matches</w:t>
      </w:r>
      <w:r>
        <w:rPr>
          <w:noProof/>
        </w:rPr>
        <w:t xml:space="preserve"> and gathering additional information about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031442">
        <w:rPr>
          <w:noProof/>
        </w:rPr>
        <w:t>game</w:t>
      </w:r>
      <w:r>
        <w:rPr>
          <w:noProof/>
        </w:rPr>
        <w:t xml:space="preserve"> itself and opponents.</w:t>
      </w:r>
    </w:p>
    <w:p w:rsidR="00631D6F" w:rsidRDefault="00631D6F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Oppone</w:t>
      </w:r>
      <w:r w:rsidR="00D12520" w:rsidRPr="00533C43">
        <w:rPr>
          <w:b/>
          <w:noProof/>
        </w:rPr>
        <w:t>nt</w:t>
      </w:r>
      <w:r w:rsidRPr="00533C43">
        <w:rPr>
          <w:b/>
          <w:noProof/>
        </w:rPr>
        <w:t xml:space="preserve"> modeling</w:t>
      </w:r>
      <w:r w:rsidRPr="00205F4D">
        <w:rPr>
          <w:b/>
          <w:noProof/>
        </w:rPr>
        <w:t xml:space="preserve"> and prediction </w:t>
      </w:r>
      <w:r>
        <w:rPr>
          <w:noProof/>
        </w:rPr>
        <w:t xml:space="preserve">is </w:t>
      </w:r>
      <w:r w:rsidRPr="00631D6F">
        <w:rPr>
          <w:noProof/>
        </w:rPr>
        <w:t>useful</w:t>
      </w:r>
      <w:r>
        <w:rPr>
          <w:noProof/>
        </w:rPr>
        <w:t xml:space="preserve"> to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player</w:t>
      </w:r>
      <w:r>
        <w:rPr>
          <w:noProof/>
        </w:rPr>
        <w:t xml:space="preserve"> because</w:t>
      </w:r>
      <w:r w:rsidR="00205F4D">
        <w:rPr>
          <w:noProof/>
        </w:rPr>
        <w:t xml:space="preserve"> the</w:t>
      </w:r>
      <w:r>
        <w:rPr>
          <w:noProof/>
        </w:rPr>
        <w:t xml:space="preserve"> </w:t>
      </w:r>
      <w:r w:rsidRPr="00205F4D">
        <w:rPr>
          <w:noProof/>
        </w:rPr>
        <w:t>environment</w:t>
      </w:r>
      <w:r>
        <w:rPr>
          <w:noProof/>
        </w:rPr>
        <w:t xml:space="preserve"> is only partially observable so one can not be sure what is his opponent doing. In th</w:t>
      </w:r>
      <w:r w:rsidRPr="00031442">
        <w:rPr>
          <w:noProof/>
        </w:rPr>
        <w:t>is case, modeli</w:t>
      </w:r>
      <w:r>
        <w:rPr>
          <w:noProof/>
        </w:rPr>
        <w:t>ng and prediction come in handy as its enables player to exploit perceived weaknesses.</w:t>
      </w:r>
    </w:p>
    <w:p w:rsidR="00631D6F" w:rsidRDefault="002454A1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Strategic Stance</w:t>
      </w:r>
      <w:r w:rsidR="00D12520">
        <w:rPr>
          <w:noProof/>
        </w:rPr>
        <w:t xml:space="preserve"> </w:t>
      </w:r>
      <w:r w:rsidR="00D12520" w:rsidRPr="00D12520">
        <w:rPr>
          <w:noProof/>
        </w:rPr>
        <w:t>co</w:t>
      </w:r>
      <w:r w:rsidR="00D12520">
        <w:rPr>
          <w:noProof/>
        </w:rPr>
        <w:t>r</w:t>
      </w:r>
      <w:r w:rsidR="00D12520" w:rsidRPr="00D12520">
        <w:rPr>
          <w:noProof/>
        </w:rPr>
        <w:t>responding</w:t>
      </w:r>
      <w:r w:rsidR="00D12520">
        <w:rPr>
          <w:noProof/>
        </w:rPr>
        <w:t xml:space="preserve"> to</w:t>
      </w:r>
      <w:r w:rsidR="00205F4D">
        <w:rPr>
          <w:noProof/>
        </w:rPr>
        <w:t xml:space="preserve"> the</w:t>
      </w:r>
      <w:r w:rsidR="00D12520">
        <w:rPr>
          <w:noProof/>
        </w:rPr>
        <w:t xml:space="preserve"> </w:t>
      </w:r>
      <w:r w:rsidR="00D12520" w:rsidRPr="00205F4D">
        <w:rPr>
          <w:noProof/>
        </w:rPr>
        <w:t>ability</w:t>
      </w:r>
      <w:r w:rsidR="00D12520">
        <w:rPr>
          <w:noProof/>
        </w:rPr>
        <w:t xml:space="preserve"> </w:t>
      </w:r>
      <w:r w:rsidR="00205F4D">
        <w:rPr>
          <w:noProof/>
        </w:rPr>
        <w:t>to balance</w:t>
      </w:r>
      <w:r w:rsidR="00D12520">
        <w:rPr>
          <w:noProof/>
        </w:rPr>
        <w:t xml:space="preserve"> between </w:t>
      </w:r>
      <w:r w:rsidR="00D12520" w:rsidRPr="00D12520">
        <w:rPr>
          <w:noProof/>
        </w:rPr>
        <w:t>a</w:t>
      </w:r>
      <w:r w:rsidR="00D12520">
        <w:rPr>
          <w:noProof/>
        </w:rPr>
        <w:t>g</w:t>
      </w:r>
      <w:r w:rsidR="00D12520" w:rsidRPr="00D12520">
        <w:rPr>
          <w:noProof/>
        </w:rPr>
        <w:t>gression</w:t>
      </w:r>
      <w:r w:rsidR="00D12520">
        <w:rPr>
          <w:noProof/>
        </w:rPr>
        <w:t xml:space="preserve"> and economic expansion. </w:t>
      </w:r>
      <w:r w:rsidR="00D12520" w:rsidRPr="00205F4D">
        <w:rPr>
          <w:noProof/>
        </w:rPr>
        <w:t>The choice of particular stance influence</w:t>
      </w:r>
      <w:r w:rsidR="00205F4D" w:rsidRPr="00205F4D">
        <w:rPr>
          <w:noProof/>
        </w:rPr>
        <w:t>s</w:t>
      </w:r>
      <w:r w:rsidR="00D12520" w:rsidRPr="00205F4D">
        <w:rPr>
          <w:noProof/>
        </w:rPr>
        <w:t xml:space="preserve"> things</w:t>
      </w:r>
      <w:r w:rsidR="00205F4D">
        <w:rPr>
          <w:noProof/>
        </w:rPr>
        <w:t xml:space="preserve"> such</w:t>
      </w:r>
      <w:r w:rsidR="00D12520" w:rsidRPr="00205F4D">
        <w:rPr>
          <w:noProof/>
        </w:rPr>
        <w:t xml:space="preserve"> as army composition and attack timing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Army composition</w:t>
      </w:r>
      <w:r w:rsidRPr="00D12520">
        <w:rPr>
          <w:noProof/>
        </w:rPr>
        <w:t xml:space="preserve"> is deci</w:t>
      </w:r>
      <w:r w:rsidR="00031442">
        <w:rPr>
          <w:noProof/>
        </w:rPr>
        <w:t xml:space="preserve">ded by Strategic Stance, </w:t>
      </w:r>
      <w:r w:rsidR="00205F4D">
        <w:rPr>
          <w:noProof/>
        </w:rPr>
        <w:t>O</w:t>
      </w:r>
      <w:r w:rsidRPr="00D12520">
        <w:rPr>
          <w:noProof/>
        </w:rPr>
        <w:t xml:space="preserve">pponent </w:t>
      </w:r>
      <w:r w:rsidRPr="009C136B">
        <w:rPr>
          <w:noProof/>
        </w:rPr>
        <w:t>modeling</w:t>
      </w:r>
      <w:r w:rsidRPr="00D12520">
        <w:rPr>
          <w:noProof/>
        </w:rPr>
        <w:t xml:space="preserve"> and </w:t>
      </w:r>
      <w:r w:rsidRPr="00031442">
        <w:rPr>
          <w:noProof/>
        </w:rPr>
        <w:t>prediction</w:t>
      </w:r>
      <w:r w:rsidR="00031442" w:rsidRPr="00031442">
        <w:rPr>
          <w:noProof/>
        </w:rPr>
        <w:t>, and by</w:t>
      </w:r>
      <w:r w:rsidR="00FE7CF5">
        <w:rPr>
          <w:noProof/>
        </w:rPr>
        <w:t xml:space="preserve"> the</w:t>
      </w:r>
      <w:r w:rsidR="00031442">
        <w:rPr>
          <w:noProof/>
        </w:rPr>
        <w:t xml:space="preserve"> </w:t>
      </w:r>
      <w:r w:rsidRPr="00FE7CF5">
        <w:rPr>
          <w:noProof/>
        </w:rPr>
        <w:t>current</w:t>
      </w:r>
      <w:r w:rsidRPr="00D12520">
        <w:rPr>
          <w:noProof/>
        </w:rPr>
        <w:t xml:space="preserve"> situation.</w:t>
      </w:r>
    </w:p>
    <w:p w:rsidR="00D12520" w:rsidRDefault="00D12520" w:rsidP="00631D6F">
      <w:pPr>
        <w:pStyle w:val="Odstavecseseznamem"/>
        <w:numPr>
          <w:ilvl w:val="0"/>
          <w:numId w:val="6"/>
        </w:numPr>
        <w:rPr>
          <w:noProof/>
        </w:rPr>
      </w:pPr>
      <w:r w:rsidRPr="00533C43">
        <w:rPr>
          <w:b/>
          <w:noProof/>
        </w:rPr>
        <w:t>Build-Order Planning</w:t>
      </w:r>
      <w:r w:rsidRPr="00D12520">
        <w:rPr>
          <w:noProof/>
        </w:rPr>
        <w:t xml:space="preserve"> </w:t>
      </w:r>
      <w:r>
        <w:rPr>
          <w:noProof/>
        </w:rPr>
        <w:t xml:space="preserve">goal is </w:t>
      </w:r>
      <w:r w:rsidRPr="00D12520">
        <w:rPr>
          <w:noProof/>
        </w:rPr>
        <w:t>re</w:t>
      </w:r>
      <w:r>
        <w:rPr>
          <w:noProof/>
        </w:rPr>
        <w:t>a</w:t>
      </w:r>
      <w:r w:rsidRPr="00D12520">
        <w:rPr>
          <w:noProof/>
        </w:rPr>
        <w:t>lizing</w:t>
      </w:r>
      <w:r>
        <w:rPr>
          <w:noProof/>
        </w:rPr>
        <w:t xml:space="preserve"> decided army composition by gathering resources and building infrastructure to have resources, capacity and meet </w:t>
      </w:r>
      <w:r w:rsidRPr="00D12520">
        <w:rPr>
          <w:noProof/>
        </w:rPr>
        <w:t>requir</w:t>
      </w:r>
      <w:r>
        <w:rPr>
          <w:noProof/>
        </w:rPr>
        <w:t>e</w:t>
      </w:r>
      <w:r w:rsidRPr="00D12520">
        <w:rPr>
          <w:noProof/>
        </w:rPr>
        <w:t>ments</w:t>
      </w:r>
      <w:r>
        <w:rPr>
          <w:noProof/>
        </w:rPr>
        <w:t xml:space="preserve"> to train desired units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As for </w:t>
      </w:r>
      <w:r w:rsidRPr="00533C43">
        <w:rPr>
          <w:b/>
          <w:noProof/>
        </w:rPr>
        <w:t xml:space="preserve">Tactics </w:t>
      </w:r>
      <w:r>
        <w:rPr>
          <w:noProof/>
        </w:rPr>
        <w:t>subtasks are following: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lastRenderedPageBreak/>
        <w:t>Scouting</w:t>
      </w:r>
      <w:r w:rsidR="003F380D">
        <w:rPr>
          <w:noProof/>
        </w:rPr>
        <w:t xml:space="preserve"> is a way to gather intel o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opponent</w:t>
      </w:r>
      <w:r w:rsidR="003F380D">
        <w:rPr>
          <w:noProof/>
        </w:rPr>
        <w:t xml:space="preserve"> as </w:t>
      </w:r>
      <w:r w:rsidR="003F380D" w:rsidRPr="003F380D">
        <w:rPr>
          <w:noProof/>
        </w:rPr>
        <w:t xml:space="preserve">areas of RTS maps </w:t>
      </w:r>
      <w:r w:rsidR="003F380D" w:rsidRPr="009C136B">
        <w:rPr>
          <w:noProof/>
        </w:rPr>
        <w:t>are typically covered</w:t>
      </w:r>
      <w:r w:rsidR="003F380D" w:rsidRPr="003F380D">
        <w:rPr>
          <w:noProof/>
        </w:rPr>
        <w:t xml:space="preserve"> by fog-of-war</w:t>
      </w:r>
      <w:r w:rsidR="003F380D">
        <w:rPr>
          <w:noProof/>
        </w:rPr>
        <w:t xml:space="preserve"> which unable vision of other sector</w:t>
      </w:r>
      <w:r w:rsidR="003F380D" w:rsidRPr="003F380D">
        <w:rPr>
          <w:noProof/>
        </w:rPr>
        <w:t>s</w:t>
      </w:r>
      <w:r w:rsidR="003F380D">
        <w:rPr>
          <w:noProof/>
        </w:rPr>
        <w:t xml:space="preserve"> and enemies expect those in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direct</w:t>
      </w:r>
      <w:r w:rsidR="003F380D">
        <w:rPr>
          <w:noProof/>
        </w:rPr>
        <w:t xml:space="preserve"> vicinity of friendly units. Sometimes is possible to use technology or ability to uncover part of the map. Scouting is</w:t>
      </w:r>
      <w:r w:rsidR="00205F4D">
        <w:rPr>
          <w:noProof/>
        </w:rPr>
        <w:t xml:space="preserve"> a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vital</w:t>
      </w:r>
      <w:r w:rsidR="003F380D">
        <w:rPr>
          <w:noProof/>
        </w:rPr>
        <w:t xml:space="preserve"> part of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game</w:t>
      </w:r>
      <w:r w:rsidR="003F380D">
        <w:rPr>
          <w:noProof/>
        </w:rPr>
        <w:t xml:space="preserve"> as it provides information to</w:t>
      </w:r>
      <w:r w:rsidR="00205F4D">
        <w:rPr>
          <w:noProof/>
        </w:rPr>
        <w:t xml:space="preserve"> the</w:t>
      </w:r>
      <w:r w:rsidR="003F380D">
        <w:rPr>
          <w:noProof/>
        </w:rPr>
        <w:t xml:space="preserve"> </w:t>
      </w:r>
      <w:r w:rsidR="003F380D" w:rsidRPr="00205F4D">
        <w:rPr>
          <w:noProof/>
        </w:rPr>
        <w:t>player</w:t>
      </w:r>
      <w:r w:rsidR="003F380D">
        <w:rPr>
          <w:noProof/>
        </w:rPr>
        <w:t xml:space="preserve"> to adjust his play and make right decisions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 xml:space="preserve">Combat Timing and </w:t>
      </w:r>
      <w:r w:rsidR="00205F4D">
        <w:rPr>
          <w:b/>
          <w:noProof/>
        </w:rPr>
        <w:t>Positioning</w:t>
      </w:r>
      <w:r w:rsidR="00041BA5">
        <w:rPr>
          <w:noProof/>
        </w:rPr>
        <w:t xml:space="preserve"> </w:t>
      </w:r>
      <w:r w:rsidR="00205F4D">
        <w:rPr>
          <w:noProof/>
        </w:rPr>
        <w:t>are</w:t>
      </w:r>
      <w:r w:rsidR="00041BA5" w:rsidRPr="00205F4D">
        <w:rPr>
          <w:noProof/>
        </w:rPr>
        <w:t xml:space="preserve"> </w:t>
      </w:r>
      <w:r w:rsidR="00041BA5">
        <w:rPr>
          <w:noProof/>
        </w:rPr>
        <w:t>crucial in RTS games as it involves decision where and when to attack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opponent</w:t>
      </w:r>
      <w:r w:rsidR="00041BA5">
        <w:rPr>
          <w:noProof/>
        </w:rPr>
        <w:t>. For example attacking opponent’s new expansion when it still under construction can help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player</w:t>
      </w:r>
      <w:r w:rsidR="00041BA5">
        <w:rPr>
          <w:noProof/>
        </w:rPr>
        <w:t xml:space="preserve"> get</w:t>
      </w:r>
      <w:r w:rsidR="00205F4D">
        <w:rPr>
          <w:noProof/>
        </w:rPr>
        <w:t xml:space="preserve"> an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dge</w:t>
      </w:r>
      <w:r w:rsidR="00041BA5">
        <w:rPr>
          <w:noProof/>
        </w:rPr>
        <w:t xml:space="preserve"> in a match.</w:t>
      </w:r>
    </w:p>
    <w:p w:rsidR="00D12520" w:rsidRDefault="00D12520" w:rsidP="00D12520">
      <w:pPr>
        <w:pStyle w:val="Odstavecseseznamem"/>
        <w:numPr>
          <w:ilvl w:val="0"/>
          <w:numId w:val="7"/>
        </w:numPr>
        <w:rPr>
          <w:noProof/>
        </w:rPr>
      </w:pPr>
      <w:r w:rsidRPr="00533C43">
        <w:rPr>
          <w:b/>
          <w:noProof/>
        </w:rPr>
        <w:t>Building Placement</w:t>
      </w:r>
      <w:r w:rsidR="00041BA5">
        <w:rPr>
          <w:noProof/>
        </w:rPr>
        <w:t xml:space="preserve"> </w:t>
      </w:r>
      <w:r w:rsidR="00041BA5" w:rsidRPr="00041BA5">
        <w:rPr>
          <w:noProof/>
        </w:rPr>
        <w:t>plays</w:t>
      </w:r>
      <w:r w:rsidR="00041BA5">
        <w:rPr>
          <w:noProof/>
        </w:rPr>
        <w:t xml:space="preserve"> most important role in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205F4D">
        <w:rPr>
          <w:noProof/>
        </w:rPr>
        <w:t>game</w:t>
      </w:r>
      <w:r w:rsidR="00041BA5">
        <w:rPr>
          <w:noProof/>
        </w:rPr>
        <w:t xml:space="preserve">, especially in the beginning and </w:t>
      </w:r>
      <w:r w:rsidR="00041BA5" w:rsidRPr="00041BA5">
        <w:rPr>
          <w:noProof/>
        </w:rPr>
        <w:t>is very influenced</w:t>
      </w:r>
      <w:r w:rsidR="00041BA5">
        <w:rPr>
          <w:noProof/>
        </w:rPr>
        <w:t xml:space="preserve"> by map, opponent, strategy and </w:t>
      </w:r>
      <w:r w:rsidR="00041BA5" w:rsidRPr="00041BA5">
        <w:rPr>
          <w:noProof/>
        </w:rPr>
        <w:t>so</w:t>
      </w:r>
      <w:r w:rsidR="00041BA5">
        <w:rPr>
          <w:noProof/>
        </w:rPr>
        <w:t xml:space="preserve">. For </w:t>
      </w:r>
      <w:r w:rsidR="00041BA5" w:rsidRPr="00041BA5">
        <w:rPr>
          <w:noProof/>
        </w:rPr>
        <w:t>example</w:t>
      </w:r>
      <w:r w:rsidR="00041BA5">
        <w:rPr>
          <w:noProof/>
        </w:rPr>
        <w:t xml:space="preserve">, one can imagine situation by </w:t>
      </w:r>
      <w:r w:rsidR="00041BA5" w:rsidRPr="00041BA5">
        <w:rPr>
          <w:noProof/>
        </w:rPr>
        <w:t>plac</w:t>
      </w:r>
      <w:r w:rsidR="00041BA5">
        <w:rPr>
          <w:noProof/>
        </w:rPr>
        <w:t>e</w:t>
      </w:r>
      <w:r w:rsidR="00041BA5" w:rsidRPr="00041BA5">
        <w:rPr>
          <w:noProof/>
        </w:rPr>
        <w:t>ment</w:t>
      </w:r>
      <w:r w:rsidR="00041BA5">
        <w:rPr>
          <w:noProof/>
        </w:rPr>
        <w:t xml:space="preserve"> of additional defensive buildings player can </w:t>
      </w:r>
      <w:r w:rsidR="00041BA5" w:rsidRPr="00041BA5">
        <w:rPr>
          <w:noProof/>
        </w:rPr>
        <w:t>discour</w:t>
      </w:r>
      <w:r w:rsidR="00041BA5">
        <w:rPr>
          <w:noProof/>
        </w:rPr>
        <w:t>a</w:t>
      </w:r>
      <w:r w:rsidR="00041BA5" w:rsidRPr="00041BA5">
        <w:rPr>
          <w:noProof/>
        </w:rPr>
        <w:t>ge</w:t>
      </w:r>
      <w:r w:rsidR="00205F4D">
        <w:rPr>
          <w:noProof/>
        </w:rPr>
        <w:t xml:space="preserve"> the</w:t>
      </w:r>
      <w:r w:rsidR="00041BA5">
        <w:rPr>
          <w:noProof/>
        </w:rPr>
        <w:t xml:space="preserve"> </w:t>
      </w:r>
      <w:r w:rsidR="00041BA5" w:rsidRPr="00205F4D">
        <w:rPr>
          <w:noProof/>
        </w:rPr>
        <w:t>enemy</w:t>
      </w:r>
      <w:r w:rsidR="00041BA5">
        <w:rPr>
          <w:noProof/>
        </w:rPr>
        <w:t xml:space="preserve"> from attack, or at least </w:t>
      </w:r>
      <w:r w:rsidR="00041BA5" w:rsidRPr="008F492F">
        <w:rPr>
          <w:noProof/>
        </w:rPr>
        <w:t>del</w:t>
      </w:r>
      <w:r w:rsidR="008F492F">
        <w:rPr>
          <w:noProof/>
        </w:rPr>
        <w:t>a</w:t>
      </w:r>
      <w:r w:rsidR="00041BA5" w:rsidRPr="008F492F">
        <w:rPr>
          <w:noProof/>
        </w:rPr>
        <w:t>y</w:t>
      </w:r>
      <w:r w:rsidR="00041BA5">
        <w:rPr>
          <w:noProof/>
        </w:rPr>
        <w:t xml:space="preserve"> it.</w:t>
      </w:r>
    </w:p>
    <w:p w:rsidR="00D12520" w:rsidRDefault="00D12520" w:rsidP="00D12520">
      <w:pPr>
        <w:rPr>
          <w:noProof/>
        </w:rPr>
      </w:pPr>
      <w:r>
        <w:rPr>
          <w:noProof/>
        </w:rPr>
        <w:t xml:space="preserve">For </w:t>
      </w:r>
      <w:r w:rsidRPr="00533C43">
        <w:rPr>
          <w:b/>
          <w:noProof/>
        </w:rPr>
        <w:t>Reactive Control</w:t>
      </w:r>
      <w:r>
        <w:rPr>
          <w:noProof/>
        </w:rPr>
        <w:t xml:space="preserve"> Churchill in </w:t>
      </w:r>
      <w:sdt>
        <w:sdtPr>
          <w:rPr>
            <w:noProof/>
          </w:rPr>
          <w:id w:val="-434130868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mbuf9eAbZ7P3WFMV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3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list following subtasks:</w:t>
      </w:r>
    </w:p>
    <w:p w:rsidR="00D12520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Unit Micro</w:t>
      </w:r>
      <w:r w:rsidR="00CF6DEB">
        <w:rPr>
          <w:noProof/>
        </w:rPr>
        <w:t xml:space="preserve"> </w:t>
      </w:r>
      <w:r w:rsidR="00CF6DEB" w:rsidRPr="00CF6DEB">
        <w:rPr>
          <w:noProof/>
        </w:rPr>
        <w:t>is mostly referred</w:t>
      </w:r>
      <w:r w:rsidR="00CF6DEB">
        <w:rPr>
          <w:noProof/>
        </w:rPr>
        <w:t xml:space="preserve"> to in </w:t>
      </w:r>
      <w:r w:rsidR="00CF6DEB" w:rsidRPr="00CF6DEB">
        <w:rPr>
          <w:noProof/>
        </w:rPr>
        <w:t>combat</w:t>
      </w:r>
      <w:r w:rsidR="00CF6DEB">
        <w:rPr>
          <w:noProof/>
        </w:rPr>
        <w:t xml:space="preserve"> situations as it dictates individual units </w:t>
      </w:r>
      <w:r w:rsidR="00CF6DEB" w:rsidRPr="00CF6DEB">
        <w:rPr>
          <w:noProof/>
        </w:rPr>
        <w:t>behavior</w:t>
      </w:r>
      <w:r w:rsidR="00CF6DEB">
        <w:rPr>
          <w:noProof/>
        </w:rPr>
        <w:t xml:space="preserve">. Decision processes here </w:t>
      </w:r>
      <w:r w:rsidR="00205F4D">
        <w:rPr>
          <w:noProof/>
        </w:rPr>
        <w:t>are particular</w:t>
      </w:r>
      <w:r w:rsidR="00CF6DEB" w:rsidRPr="00205F4D">
        <w:rPr>
          <w:noProof/>
        </w:rPr>
        <w:t>ly hard as</w:t>
      </w:r>
      <w:r w:rsidR="00205F4D">
        <w:rPr>
          <w:noProof/>
        </w:rPr>
        <w:t xml:space="preserve"> one needs to manage</w:t>
      </w:r>
      <w:r w:rsidR="00CF6DEB">
        <w:rPr>
          <w:noProof/>
        </w:rPr>
        <w:t xml:space="preserve"> many units </w:t>
      </w:r>
      <w:r w:rsidR="00205F4D">
        <w:rPr>
          <w:noProof/>
        </w:rPr>
        <w:t xml:space="preserve">and their actions </w:t>
      </w:r>
      <w:r w:rsidR="00CF6DEB" w:rsidRPr="00CF6DEB">
        <w:rPr>
          <w:noProof/>
        </w:rPr>
        <w:t>simult</w:t>
      </w:r>
      <w:r w:rsidR="00CF6DEB">
        <w:rPr>
          <w:noProof/>
        </w:rPr>
        <w:t>ane</w:t>
      </w:r>
      <w:r w:rsidR="00CF6DEB" w:rsidRPr="00CF6DEB">
        <w:rPr>
          <w:noProof/>
        </w:rPr>
        <w:t>ously</w:t>
      </w:r>
      <w:r w:rsidR="00CF6DEB">
        <w:rPr>
          <w:noProof/>
        </w:rPr>
        <w:t xml:space="preserve">. </w:t>
      </w:r>
    </w:p>
    <w:p w:rsidR="003F380D" w:rsidRDefault="003F380D" w:rsidP="003F380D">
      <w:pPr>
        <w:pStyle w:val="Odstavecseseznamem"/>
        <w:numPr>
          <w:ilvl w:val="0"/>
          <w:numId w:val="8"/>
        </w:numPr>
        <w:rPr>
          <w:noProof/>
        </w:rPr>
      </w:pPr>
      <w:r w:rsidRPr="00533C43">
        <w:rPr>
          <w:b/>
          <w:noProof/>
        </w:rPr>
        <w:t>Multi-Agent Pathfinding and Terrain Analysis</w:t>
      </w:r>
      <w:r w:rsidR="00CF6DEB">
        <w:rPr>
          <w:noProof/>
        </w:rPr>
        <w:t xml:space="preserve"> are </w:t>
      </w:r>
      <w:r w:rsidR="00205F4D">
        <w:rPr>
          <w:noProof/>
        </w:rPr>
        <w:t xml:space="preserve">an </w:t>
      </w:r>
      <w:r w:rsidR="00CF6DEB" w:rsidRPr="00205F4D">
        <w:rPr>
          <w:noProof/>
        </w:rPr>
        <w:t>integral part</w:t>
      </w:r>
      <w:r w:rsidR="00CF6DEB">
        <w:rPr>
          <w:noProof/>
        </w:rPr>
        <w:t xml:space="preserve"> of RTS games. Pathfinding is r</w:t>
      </w:r>
      <w:r w:rsidR="00CF6DEB" w:rsidRPr="00CF6DEB">
        <w:rPr>
          <w:noProof/>
        </w:rPr>
        <w:t>elated</w:t>
      </w:r>
      <w:r w:rsidR="00CF6DEB">
        <w:rPr>
          <w:noProof/>
        </w:rPr>
        <w:t xml:space="preserve"> to Unit Micro and involves pathfinding and other more complex optimizations to avoid getting damage and so. Terrain analysis gives player not just necessary </w:t>
      </w:r>
      <w:r w:rsidR="00CF6DEB" w:rsidRPr="00CF6DEB">
        <w:rPr>
          <w:noProof/>
        </w:rPr>
        <w:t>i</w:t>
      </w:r>
      <w:r w:rsidR="00CF6DEB">
        <w:rPr>
          <w:noProof/>
        </w:rPr>
        <w:t>n</w:t>
      </w:r>
      <w:r w:rsidR="00CF6DEB" w:rsidRPr="00CF6DEB">
        <w:rPr>
          <w:noProof/>
        </w:rPr>
        <w:t>puts</w:t>
      </w:r>
      <w:r w:rsidR="00CF6DEB">
        <w:rPr>
          <w:noProof/>
        </w:rPr>
        <w:t xml:space="preserve"> for pathfinding algorithms but </w:t>
      </w:r>
      <w:r w:rsidR="00422BD3" w:rsidRPr="00533C43">
        <w:rPr>
          <w:noProof/>
        </w:rPr>
        <w:t>high</w:t>
      </w:r>
      <w:r w:rsidR="00533C43">
        <w:rPr>
          <w:noProof/>
        </w:rPr>
        <w:t>-</w:t>
      </w:r>
      <w:r w:rsidR="00422BD3" w:rsidRPr="00533C43">
        <w:rPr>
          <w:noProof/>
        </w:rPr>
        <w:t>level</w:t>
      </w:r>
      <w:r w:rsidR="00422BD3">
        <w:rPr>
          <w:noProof/>
        </w:rPr>
        <w:t xml:space="preserve"> info about properties of the map such as resources location.</w:t>
      </w:r>
    </w:p>
    <w:p w:rsidR="002B0990" w:rsidRPr="000A3758" w:rsidRDefault="002B0990" w:rsidP="002B0990">
      <w:pPr>
        <w:rPr>
          <w:noProof/>
        </w:rPr>
      </w:pPr>
      <w:r>
        <w:rPr>
          <w:noProof/>
        </w:rPr>
        <w:t xml:space="preserve">Despite the </w:t>
      </w:r>
      <w:r w:rsidRPr="002B0990">
        <w:rPr>
          <w:noProof/>
        </w:rPr>
        <w:t>decomposition</w:t>
      </w:r>
      <w:r>
        <w:rPr>
          <w:noProof/>
        </w:rPr>
        <w:t>, most of the ta</w:t>
      </w:r>
      <w:r w:rsidRPr="00346706">
        <w:rPr>
          <w:noProof/>
        </w:rPr>
        <w:t>sk remain</w:t>
      </w:r>
      <w:r>
        <w:rPr>
          <w:noProof/>
        </w:rPr>
        <w:t xml:space="preserve">s quite </w:t>
      </w:r>
      <w:r w:rsidRPr="008E1F07">
        <w:rPr>
          <w:noProof/>
        </w:rPr>
        <w:t>complex</w:t>
      </w:r>
      <w:r w:rsidR="008E1F07" w:rsidRPr="008E1F07">
        <w:rPr>
          <w:noProof/>
        </w:rPr>
        <w:t xml:space="preserve"> </w:t>
      </w:r>
      <w:r w:rsidR="008E1F07">
        <w:rPr>
          <w:noProof/>
        </w:rPr>
        <w:t>a</w:t>
      </w:r>
      <w:r w:rsidRPr="008E1F07">
        <w:rPr>
          <w:noProof/>
        </w:rPr>
        <w:t xml:space="preserve">s is illustrated in </w:t>
      </w:r>
      <w:sdt>
        <w:sdtPr>
          <w:rPr>
            <w:noProof/>
          </w:rPr>
          <w:id w:val="2125347057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Fpi8bxUjaHIfdskv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4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 xml:space="preserve"> where many games (even StarCraft) are analyzed and from</w:t>
      </w:r>
      <w:r w:rsidR="00205F4D">
        <w:rPr>
          <w:noProof/>
        </w:rPr>
        <w:t xml:space="preserve"> the</w:t>
      </w:r>
      <w:r w:rsidRPr="008E1F07">
        <w:rPr>
          <w:noProof/>
        </w:rPr>
        <w:t xml:space="preserve"> </w:t>
      </w:r>
      <w:r w:rsidRPr="00205F4D">
        <w:rPr>
          <w:noProof/>
        </w:rPr>
        <w:t>discussion</w:t>
      </w:r>
      <w:r w:rsidRPr="008E1F07">
        <w:rPr>
          <w:noProof/>
        </w:rPr>
        <w:t xml:space="preserve"> of researchers and authors of SC: BW agents in </w:t>
      </w:r>
      <w:sdt>
        <w:sdtPr>
          <w:rPr>
            <w:noProof/>
          </w:rPr>
          <w:id w:val="1345124195"/>
          <w:citation/>
        </w:sdtPr>
        <w:sdtEndPr/>
        <w:sdtContent>
          <w:r w:rsidRPr="008E1F07">
            <w:rPr>
              <w:noProof/>
            </w:rPr>
            <w:fldChar w:fldCharType="begin"/>
          </w:r>
          <w:r w:rsidRPr="008E1F07">
            <w:rPr>
              <w:noProof/>
            </w:rPr>
            <w:instrText xml:space="preserve"> CITATION BAP1jrCPSHw0ki9n </w:instrText>
          </w:r>
          <w:r w:rsidRPr="008E1F07">
            <w:rPr>
              <w:noProof/>
            </w:rPr>
            <w:fldChar w:fldCharType="separate"/>
          </w:r>
          <w:r w:rsidRPr="008E1F07">
            <w:rPr>
              <w:noProof/>
            </w:rPr>
            <w:t>[5]</w:t>
          </w:r>
          <w:r w:rsidRPr="008E1F07">
            <w:rPr>
              <w:noProof/>
            </w:rPr>
            <w:fldChar w:fldCharType="end"/>
          </w:r>
        </w:sdtContent>
      </w:sdt>
      <w:r w:rsidRPr="008E1F07">
        <w:rPr>
          <w:noProof/>
        </w:rPr>
        <w:t>.</w:t>
      </w:r>
      <w:r w:rsidR="008E1F07">
        <w:rPr>
          <w:noProof/>
        </w:rPr>
        <w:t xml:space="preserve"> On top of that for many of the </w:t>
      </w:r>
      <w:r w:rsidR="008E1F07" w:rsidRPr="002B0990">
        <w:rPr>
          <w:noProof/>
        </w:rPr>
        <w:t>tasks</w:t>
      </w:r>
      <w:r w:rsidR="008E1F07">
        <w:rPr>
          <w:noProof/>
        </w:rPr>
        <w:t>,</w:t>
      </w:r>
      <w:r w:rsidR="00205F4D">
        <w:rPr>
          <w:noProof/>
        </w:rPr>
        <w:t xml:space="preserve"> the</w:t>
      </w:r>
      <w:r w:rsidR="008E1F07">
        <w:rPr>
          <w:noProof/>
        </w:rPr>
        <w:t xml:space="preserve"> </w:t>
      </w:r>
      <w:r w:rsidR="008E1F07" w:rsidRPr="00205F4D">
        <w:rPr>
          <w:noProof/>
        </w:rPr>
        <w:t>optimal</w:t>
      </w:r>
      <w:r w:rsidR="008E1F07">
        <w:rPr>
          <w:noProof/>
        </w:rPr>
        <w:t xml:space="preserve"> solution does not </w:t>
      </w:r>
      <w:r w:rsidR="008E1F07" w:rsidRPr="00205F4D">
        <w:rPr>
          <w:noProof/>
        </w:rPr>
        <w:t>exist</w:t>
      </w:r>
      <w:r w:rsidR="008E1F07">
        <w:rPr>
          <w:noProof/>
        </w:rPr>
        <w:t xml:space="preserve"> which </w:t>
      </w:r>
      <w:r w:rsidR="008E1F07" w:rsidRPr="009C136B">
        <w:rPr>
          <w:noProof/>
        </w:rPr>
        <w:t>is shown</w:t>
      </w:r>
      <w:r w:rsidR="008E1F07">
        <w:rPr>
          <w:noProof/>
        </w:rPr>
        <w:t xml:space="preserve"> in {reference on next chapter}</w:t>
      </w:r>
      <w:r w:rsidR="008E1F07" w:rsidRPr="002B0990">
        <w:rPr>
          <w:noProof/>
        </w:rPr>
        <w:t>.</w:t>
      </w:r>
    </w:p>
    <w:p w:rsidR="00FD53A2" w:rsidRDefault="001E77E9" w:rsidP="00FD53A2">
      <w:pPr>
        <w:pStyle w:val="Nadpis3"/>
      </w:pPr>
      <w:r>
        <w:t>StarC</w:t>
      </w:r>
      <w:r w:rsidR="00102A12">
        <w:t>raft</w:t>
      </w:r>
      <w:r w:rsidR="00B15FDE">
        <w:t xml:space="preserve"> specifics</w:t>
      </w:r>
    </w:p>
    <w:p w:rsidR="0066377D" w:rsidRDefault="00FD53A2" w:rsidP="00FD53A2">
      <w:pPr>
        <w:rPr>
          <w:noProof/>
        </w:rPr>
      </w:pPr>
      <w:r>
        <w:t xml:space="preserve">StarCraft and its expansion StarCraft: Brood War </w:t>
      </w:r>
      <w:r w:rsidRPr="0056287A">
        <w:rPr>
          <w:noProof/>
        </w:rPr>
        <w:t>was released</w:t>
      </w:r>
      <w:r>
        <w:t xml:space="preserve"> in 1998 by Blizzard Entertainment and became </w:t>
      </w:r>
      <w:r w:rsidRPr="00FD53A2">
        <w:rPr>
          <w:noProof/>
        </w:rPr>
        <w:t>t</w:t>
      </w:r>
      <w:r>
        <w:rPr>
          <w:noProof/>
        </w:rPr>
        <w:t>remend</w:t>
      </w:r>
      <w:r w:rsidRPr="00FD53A2">
        <w:rPr>
          <w:noProof/>
        </w:rPr>
        <w:t>ously</w:t>
      </w:r>
      <w:r>
        <w:t xml:space="preserve"> popular.</w:t>
      </w:r>
      <w:r w:rsidR="0066377D">
        <w:t xml:space="preserve"> </w:t>
      </w:r>
      <w:r w:rsidR="0066377D">
        <w:rPr>
          <w:noProof/>
        </w:rPr>
        <w:t xml:space="preserve">To </w:t>
      </w:r>
      <w:r w:rsidR="0066377D" w:rsidRPr="00594D4A">
        <w:rPr>
          <w:noProof/>
        </w:rPr>
        <w:t>win</w:t>
      </w:r>
      <w:r w:rsidR="0066377D">
        <w:rPr>
          <w:noProof/>
        </w:rPr>
        <w:t xml:space="preserve"> the game, mechanics are similar to traditional RTS games. </w:t>
      </w:r>
      <w:r w:rsidR="00205F4D">
        <w:rPr>
          <w:noProof/>
        </w:rPr>
        <w:t>The p</w:t>
      </w:r>
      <w:r w:rsidR="0066377D" w:rsidRPr="00205F4D">
        <w:rPr>
          <w:noProof/>
        </w:rPr>
        <w:t>layer</w:t>
      </w:r>
      <w:r w:rsidR="0066377D">
        <w:rPr>
          <w:noProof/>
        </w:rPr>
        <w:t xml:space="preserve"> needs to collect resources (in this case mineral </w:t>
      </w:r>
      <w:r w:rsidR="0066377D" w:rsidRPr="00594D4A">
        <w:rPr>
          <w:noProof/>
        </w:rPr>
        <w:t>an</w:t>
      </w:r>
      <w:r w:rsidR="0066377D">
        <w:rPr>
          <w:noProof/>
        </w:rPr>
        <w:t xml:space="preserve">d gas) to be able to construct buildings, train units and unlock upgrades for them. Resources further can </w:t>
      </w:r>
      <w:r w:rsidR="0066377D" w:rsidRPr="00205F4D">
        <w:rPr>
          <w:noProof/>
        </w:rPr>
        <w:t>be spen</w:t>
      </w:r>
      <w:r w:rsidR="00205F4D">
        <w:rPr>
          <w:noProof/>
        </w:rPr>
        <w:t>t</w:t>
      </w:r>
      <w:r w:rsidR="0066377D">
        <w:rPr>
          <w:noProof/>
        </w:rPr>
        <w:t xml:space="preserve"> on defensive buildings to help units to defend strategic points of a map given the specific situation. Player uses </w:t>
      </w:r>
      <w:r w:rsidR="0066377D" w:rsidRPr="00565BA1">
        <w:rPr>
          <w:noProof/>
        </w:rPr>
        <w:t>units</w:t>
      </w:r>
      <w:r w:rsidR="0066377D">
        <w:rPr>
          <w:noProof/>
        </w:rPr>
        <w:t xml:space="preserve">, not just for </w:t>
      </w:r>
      <w:r w:rsidR="0066377D" w:rsidRPr="008C11B8">
        <w:rPr>
          <w:noProof/>
        </w:rPr>
        <w:t>defense</w:t>
      </w:r>
      <w:r w:rsidR="0066377D">
        <w:rPr>
          <w:noProof/>
        </w:rPr>
        <w:t>;</w:t>
      </w:r>
      <w:r w:rsidR="0066377D" w:rsidRPr="008C11B8">
        <w:rPr>
          <w:noProof/>
        </w:rPr>
        <w:t xml:space="preserve"> he</w:t>
      </w:r>
      <w:r w:rsidR="0066377D">
        <w:rPr>
          <w:noProof/>
        </w:rPr>
        <w:t xml:space="preserve"> distributed them among other tasks such as scouting, </w:t>
      </w:r>
      <w:r w:rsidR="0066377D" w:rsidRPr="00565BA1">
        <w:rPr>
          <w:noProof/>
        </w:rPr>
        <w:t>attack</w:t>
      </w:r>
      <w:r w:rsidR="0066377D">
        <w:rPr>
          <w:noProof/>
        </w:rPr>
        <w:t xml:space="preserve">, </w:t>
      </w:r>
      <w:r w:rsidR="0066377D" w:rsidRPr="00565BA1">
        <w:rPr>
          <w:noProof/>
        </w:rPr>
        <w:t>mane</w:t>
      </w:r>
      <w:r w:rsidR="0066377D">
        <w:rPr>
          <w:noProof/>
        </w:rPr>
        <w:t>uve</w:t>
      </w:r>
      <w:r w:rsidR="0066377D" w:rsidRPr="00565BA1">
        <w:rPr>
          <w:noProof/>
        </w:rPr>
        <w:t>ring</w:t>
      </w:r>
      <w:r w:rsidR="0066377D">
        <w:rPr>
          <w:noProof/>
        </w:rPr>
        <w:t xml:space="preserve"> them when they meet the enemy, and various “</w:t>
      </w:r>
      <w:r w:rsidR="0066377D" w:rsidRPr="00565BA1">
        <w:rPr>
          <w:noProof/>
        </w:rPr>
        <w:t>mind</w:t>
      </w:r>
      <w:r w:rsidR="0066377D">
        <w:rPr>
          <w:noProof/>
        </w:rPr>
        <w:t xml:space="preserve"> </w:t>
      </w:r>
      <w:r w:rsidR="0066377D" w:rsidRPr="00565BA1">
        <w:rPr>
          <w:noProof/>
        </w:rPr>
        <w:t>games</w:t>
      </w:r>
      <w:r w:rsidR="0066377D">
        <w:rPr>
          <w:noProof/>
        </w:rPr>
        <w:t>” to confuse</w:t>
      </w:r>
      <w:r w:rsidR="00205F4D">
        <w:rPr>
          <w:noProof/>
        </w:rPr>
        <w:t xml:space="preserve"> the</w:t>
      </w:r>
      <w:r w:rsidR="0066377D">
        <w:rPr>
          <w:noProof/>
        </w:rPr>
        <w:t xml:space="preserve"> </w:t>
      </w:r>
      <w:r w:rsidR="0066377D" w:rsidRPr="00205F4D">
        <w:rPr>
          <w:noProof/>
        </w:rPr>
        <w:t>opponent</w:t>
      </w:r>
      <w:r w:rsidR="0066377D">
        <w:rPr>
          <w:noProof/>
        </w:rPr>
        <w:t>.</w:t>
      </w:r>
    </w:p>
    <w:p w:rsidR="00B15D59" w:rsidRDefault="00B15D59" w:rsidP="00ED4E09">
      <w:pPr>
        <w:jc w:val="center"/>
        <w:rPr>
          <w:noProof/>
        </w:rPr>
      </w:pPr>
      <w:r>
        <w:rPr>
          <w:noProof/>
        </w:rPr>
        <w:t>{image of starcraft}</w:t>
      </w:r>
    </w:p>
    <w:p w:rsidR="00FD53A2" w:rsidRDefault="00EE2252" w:rsidP="00FD53A2">
      <w:r w:rsidRPr="003F3893">
        <w:rPr>
          <w:noProof/>
        </w:rPr>
        <w:t xml:space="preserve">The game </w:t>
      </w:r>
      <w:r w:rsidRPr="009C136B">
        <w:rPr>
          <w:noProof/>
        </w:rPr>
        <w:t>is set</w:t>
      </w:r>
      <w:r w:rsidRPr="003F3893">
        <w:rPr>
          <w:noProof/>
        </w:rPr>
        <w:t xml:space="preserve"> in</w:t>
      </w:r>
      <w:r w:rsidR="00205F4D" w:rsidRPr="003F3893">
        <w:rPr>
          <w:noProof/>
        </w:rPr>
        <w:t xml:space="preserve"> a</w:t>
      </w:r>
      <w:r w:rsidRPr="003F3893">
        <w:rPr>
          <w:noProof/>
        </w:rPr>
        <w:t xml:space="preserve"> science-fiction universe where</w:t>
      </w:r>
      <w:r w:rsidR="00205F4D">
        <w:t xml:space="preserve"> the</w:t>
      </w:r>
      <w:r>
        <w:t xml:space="preserve"> </w:t>
      </w:r>
      <w:r w:rsidRPr="00205F4D">
        <w:rPr>
          <w:noProof/>
        </w:rPr>
        <w:t>player</w:t>
      </w:r>
      <w:r>
        <w:t xml:space="preserve"> takes</w:t>
      </w:r>
      <w:r w:rsidR="00205F4D">
        <w:t xml:space="preserve"> the</w:t>
      </w:r>
      <w:r>
        <w:t xml:space="preserve"> </w:t>
      </w:r>
      <w:r w:rsidRPr="00205F4D">
        <w:rPr>
          <w:noProof/>
        </w:rPr>
        <w:t>role</w:t>
      </w:r>
      <w:r>
        <w:t xml:space="preserve"> of commander of</w:t>
      </w:r>
      <w:r w:rsidR="00205F4D">
        <w:t xml:space="preserve"> an</w:t>
      </w:r>
      <w:r>
        <w:t xml:space="preserve"> </w:t>
      </w:r>
      <w:r w:rsidRPr="00205F4D">
        <w:rPr>
          <w:noProof/>
        </w:rPr>
        <w:t>army</w:t>
      </w:r>
      <w:r>
        <w:t xml:space="preserve"> of one of the three races: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proofErr w:type="spellStart"/>
      <w:r w:rsidRPr="00EE2252">
        <w:rPr>
          <w:b/>
        </w:rPr>
        <w:t>Zergs</w:t>
      </w:r>
      <w:proofErr w:type="spellEnd"/>
      <w:r>
        <w:t xml:space="preserve"> as an insectoid </w:t>
      </w:r>
      <w:r w:rsidRPr="00EE2252">
        <w:rPr>
          <w:noProof/>
        </w:rPr>
        <w:t>ali</w:t>
      </w:r>
      <w:r>
        <w:rPr>
          <w:noProof/>
        </w:rPr>
        <w:t>en</w:t>
      </w:r>
      <w:r>
        <w:t xml:space="preserve"> race with cheap and weak units which can </w:t>
      </w:r>
      <w:r w:rsidRPr="0056287A">
        <w:rPr>
          <w:noProof/>
        </w:rPr>
        <w:t>be produced</w:t>
      </w:r>
      <w:r>
        <w:t xml:space="preserve"> fast giving the player ability to </w:t>
      </w:r>
      <w:r w:rsidRPr="00EE2252">
        <w:rPr>
          <w:noProof/>
        </w:rPr>
        <w:t>overwhelm</w:t>
      </w:r>
      <w:r>
        <w:t xml:space="preserve"> opponent simply by numbers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proofErr w:type="spellStart"/>
      <w:r>
        <w:rPr>
          <w:b/>
        </w:rPr>
        <w:t>Protoss</w:t>
      </w:r>
      <w:proofErr w:type="spellEnd"/>
      <w:r>
        <w:rPr>
          <w:b/>
        </w:rPr>
        <w:t xml:space="preserve"> </w:t>
      </w:r>
      <w:r w:rsidR="00594D4A">
        <w:t>is also alien race simi</w:t>
      </w:r>
      <w:bookmarkStart w:id="0" w:name="_GoBack"/>
      <w:bookmarkEnd w:id="0"/>
      <w:r w:rsidR="00594D4A">
        <w:t>lar to humans</w:t>
      </w:r>
      <w:r w:rsidR="0056287A">
        <w:t>. Units</w:t>
      </w:r>
      <w:r w:rsidR="00594D4A">
        <w:t xml:space="preserve"> </w:t>
      </w:r>
      <w:r w:rsidR="0056287A">
        <w:t>are</w:t>
      </w:r>
      <w:r w:rsidR="00983515">
        <w:t xml:space="preserve"> the</w:t>
      </w:r>
      <w:r w:rsidR="0056287A">
        <w:t xml:space="preserve"> </w:t>
      </w:r>
      <w:r w:rsidR="00594D4A" w:rsidRPr="00983515">
        <w:rPr>
          <w:noProof/>
        </w:rPr>
        <w:t>exact</w:t>
      </w:r>
      <w:r w:rsidR="00594D4A">
        <w:t xml:space="preserve"> opposite of </w:t>
      </w:r>
      <w:proofErr w:type="spellStart"/>
      <w:r w:rsidR="00594D4A" w:rsidRPr="0056287A">
        <w:t>Zergs</w:t>
      </w:r>
      <w:proofErr w:type="spellEnd"/>
      <w:r w:rsidR="0056287A" w:rsidRPr="0056287A">
        <w:t>’</w:t>
      </w:r>
      <w:r w:rsidR="0056287A">
        <w:t>.</w:t>
      </w:r>
      <w:r w:rsidR="00594D4A">
        <w:t xml:space="preserve"> </w:t>
      </w:r>
      <w:r w:rsidR="0056287A" w:rsidRPr="0056287A">
        <w:rPr>
          <w:noProof/>
        </w:rPr>
        <w:t>T</w:t>
      </w:r>
      <w:r w:rsidR="00594D4A" w:rsidRPr="0056287A">
        <w:rPr>
          <w:noProof/>
        </w:rPr>
        <w:t xml:space="preserve">hey have </w:t>
      </w:r>
      <w:r w:rsidR="00594D4A" w:rsidRPr="009C136B">
        <w:rPr>
          <w:noProof/>
        </w:rPr>
        <w:t>expensive</w:t>
      </w:r>
      <w:r w:rsidR="00594D4A" w:rsidRPr="0056287A">
        <w:rPr>
          <w:noProof/>
        </w:rPr>
        <w:t xml:space="preserve"> production regarding costs and manufacturing times.</w:t>
      </w:r>
      <w:r w:rsidR="00594D4A">
        <w:t xml:space="preserve"> Playing this race means to concentrate more on quality over quantity</w:t>
      </w:r>
      <w:r w:rsidR="0056287A">
        <w:t>.</w:t>
      </w:r>
    </w:p>
    <w:p w:rsidR="00EE2252" w:rsidRDefault="00EE2252" w:rsidP="00EE2252">
      <w:pPr>
        <w:pStyle w:val="Odstavecseseznamem"/>
        <w:numPr>
          <w:ilvl w:val="0"/>
          <w:numId w:val="3"/>
        </w:numPr>
      </w:pPr>
      <w:r w:rsidRPr="00EE2252">
        <w:rPr>
          <w:b/>
        </w:rPr>
        <w:lastRenderedPageBreak/>
        <w:t>Terrans</w:t>
      </w:r>
      <w:r>
        <w:t xml:space="preserve"> </w:t>
      </w:r>
      <w:r w:rsidR="00594D4A">
        <w:t>represents</w:t>
      </w:r>
      <w:r>
        <w:t xml:space="preserve"> humans </w:t>
      </w:r>
      <w:r w:rsidR="00594D4A">
        <w:t>in this world with u</w:t>
      </w:r>
      <w:r>
        <w:t xml:space="preserve">nits </w:t>
      </w:r>
      <w:r w:rsidRPr="00594D4A">
        <w:rPr>
          <w:noProof/>
        </w:rPr>
        <w:t>balanced</w:t>
      </w:r>
      <w:r>
        <w:t xml:space="preserve"> between </w:t>
      </w:r>
      <w:proofErr w:type="spellStart"/>
      <w:r>
        <w:t>Zergs</w:t>
      </w:r>
      <w:proofErr w:type="spellEnd"/>
      <w:r>
        <w:t xml:space="preserve"> and </w:t>
      </w:r>
      <w:proofErr w:type="spellStart"/>
      <w:r>
        <w:t>Protoss</w:t>
      </w:r>
      <w:proofErr w:type="spellEnd"/>
      <w:r w:rsidR="00594D4A">
        <w:t xml:space="preserve">. </w:t>
      </w:r>
    </w:p>
    <w:p w:rsidR="00594D4A" w:rsidRDefault="00565BA1" w:rsidP="00594D4A">
      <w:pPr>
        <w:rPr>
          <w:noProof/>
        </w:rPr>
      </w:pPr>
      <w:r>
        <w:rPr>
          <w:noProof/>
        </w:rPr>
        <w:t>Despite the fact that each race contains 30 -35 unique types of buildings and units (most of them has own special abilities) is extremely well balanced. The typical game takes place on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map</w:t>
      </w:r>
      <w:r>
        <w:rPr>
          <w:noProof/>
        </w:rPr>
        <w:t xml:space="preserve"> of </w:t>
      </w:r>
      <w:r w:rsidRPr="00565BA1">
        <w:rPr>
          <w:noProof/>
        </w:rPr>
        <w:t>dim</w:t>
      </w:r>
      <w:r>
        <w:rPr>
          <w:noProof/>
        </w:rPr>
        <w:t>en</w:t>
      </w:r>
      <w:r w:rsidRPr="00565BA1">
        <w:rPr>
          <w:noProof/>
        </w:rPr>
        <w:t>sion</w:t>
      </w:r>
      <w:r>
        <w:rPr>
          <w:noProof/>
        </w:rPr>
        <w:t xml:space="preserve"> between 64x64 to 256x256 build tiles (32x32 </w:t>
      </w:r>
      <w:r w:rsidRPr="00565BA1">
        <w:rPr>
          <w:noProof/>
        </w:rPr>
        <w:t>squar</w:t>
      </w:r>
      <w:r>
        <w:rPr>
          <w:noProof/>
        </w:rPr>
        <w:t>e</w:t>
      </w:r>
      <w:r w:rsidRPr="00565BA1">
        <w:rPr>
          <w:noProof/>
        </w:rPr>
        <w:t>s</w:t>
      </w:r>
      <w:r>
        <w:rPr>
          <w:noProof/>
        </w:rPr>
        <w:t xml:space="preserve"> of pixels). </w:t>
      </w:r>
      <w:r w:rsidR="00983515">
        <w:rPr>
          <w:noProof/>
        </w:rPr>
        <w:t>The g</w:t>
      </w:r>
      <w:r w:rsidRPr="00983515">
        <w:rPr>
          <w:noProof/>
        </w:rPr>
        <w:t>ame</w:t>
      </w:r>
      <w:r>
        <w:rPr>
          <w:noProof/>
        </w:rPr>
        <w:t xml:space="preserve"> does not allow</w:t>
      </w:r>
      <w:r w:rsidR="00983515">
        <w:rPr>
          <w:noProof/>
        </w:rPr>
        <w:t xml:space="preserve"> each </w:t>
      </w:r>
      <w:r w:rsidRPr="00983515">
        <w:rPr>
          <w:noProof/>
        </w:rPr>
        <w:t>player</w:t>
      </w:r>
      <w:r>
        <w:rPr>
          <w:noProof/>
        </w:rPr>
        <w:t xml:space="preserve"> to </w:t>
      </w:r>
      <w:r w:rsidRPr="0066377D">
        <w:rPr>
          <w:noProof/>
        </w:rPr>
        <w:t>control</w:t>
      </w:r>
      <w:r>
        <w:rPr>
          <w:noProof/>
        </w:rPr>
        <w:t xml:space="preserve"> more </w:t>
      </w:r>
      <w:r w:rsidRPr="0066377D">
        <w:rPr>
          <w:noProof/>
        </w:rPr>
        <w:t>th</w:t>
      </w:r>
      <w:r w:rsidR="0066377D" w:rsidRPr="0066377D">
        <w:rPr>
          <w:noProof/>
        </w:rPr>
        <w:t>a</w:t>
      </w:r>
      <w:r w:rsidRPr="0066377D">
        <w:rPr>
          <w:noProof/>
        </w:rPr>
        <w:t>n</w:t>
      </w:r>
      <w:r>
        <w:rPr>
          <w:noProof/>
        </w:rPr>
        <w:t xml:space="preserve"> 200 units at the </w:t>
      </w:r>
      <w:r w:rsidRPr="0066377D">
        <w:rPr>
          <w:noProof/>
        </w:rPr>
        <w:t>time</w:t>
      </w:r>
      <w:r w:rsidR="0066377D">
        <w:rPr>
          <w:noProof/>
        </w:rPr>
        <w:t>,</w:t>
      </w:r>
      <w:r>
        <w:rPr>
          <w:noProof/>
        </w:rPr>
        <w:t xml:space="preserve"> but</w:t>
      </w:r>
      <w:r w:rsidR="00983515">
        <w:rPr>
          <w:noProof/>
        </w:rPr>
        <w:t xml:space="preserve"> the </w:t>
      </w:r>
      <w:r w:rsidR="00983515" w:rsidRPr="00983515">
        <w:rPr>
          <w:noProof/>
        </w:rPr>
        <w:t>player</w:t>
      </w:r>
      <w:r w:rsidR="00983515">
        <w:rPr>
          <w:noProof/>
        </w:rPr>
        <w:t xml:space="preserve"> can have </w:t>
      </w:r>
      <w:r w:rsidR="00983515" w:rsidRPr="00983515">
        <w:rPr>
          <w:noProof/>
        </w:rPr>
        <w:t>a</w:t>
      </w:r>
      <w:r w:rsidR="00983515">
        <w:rPr>
          <w:noProof/>
        </w:rPr>
        <w:t>n</w:t>
      </w:r>
      <w:r w:rsidR="00983515" w:rsidRPr="00983515">
        <w:rPr>
          <w:noProof/>
        </w:rPr>
        <w:t xml:space="preserve"> unlimited number</w:t>
      </w:r>
      <w:r w:rsidR="00983515">
        <w:rPr>
          <w:noProof/>
        </w:rPr>
        <w:t xml:space="preserve"> of buildings</w:t>
      </w:r>
      <w:r>
        <w:rPr>
          <w:noProof/>
        </w:rPr>
        <w:t xml:space="preserve">. </w:t>
      </w:r>
      <w:r w:rsidR="0066377D">
        <w:rPr>
          <w:noProof/>
        </w:rPr>
        <w:t xml:space="preserve">All of this makes StarCraft </w:t>
      </w:r>
      <w:r w:rsidR="0066377D" w:rsidRPr="0066377D">
        <w:rPr>
          <w:noProof/>
        </w:rPr>
        <w:t>ch</w:t>
      </w:r>
      <w:r w:rsidR="0066377D">
        <w:rPr>
          <w:noProof/>
        </w:rPr>
        <w:t>alle</w:t>
      </w:r>
      <w:r w:rsidR="0066377D" w:rsidRPr="0066377D">
        <w:rPr>
          <w:noProof/>
        </w:rPr>
        <w:t>nging</w:t>
      </w:r>
      <w:r w:rsidR="0066377D">
        <w:rPr>
          <w:noProof/>
        </w:rPr>
        <w:t xml:space="preserve"> on the one hand, but </w:t>
      </w:r>
      <w:r w:rsidR="0066377D" w:rsidRPr="0066377D">
        <w:rPr>
          <w:noProof/>
        </w:rPr>
        <w:t>extrem</w:t>
      </w:r>
      <w:r w:rsidR="0066377D">
        <w:rPr>
          <w:noProof/>
        </w:rPr>
        <w:t>e</w:t>
      </w:r>
      <w:r w:rsidR="0066377D" w:rsidRPr="0066377D">
        <w:rPr>
          <w:noProof/>
        </w:rPr>
        <w:t>ly</w:t>
      </w:r>
      <w:r w:rsidR="0066377D">
        <w:rPr>
          <w:noProof/>
        </w:rPr>
        <w:t xml:space="preserve"> fun to play (watch) on the other</w:t>
      </w:r>
      <w:r w:rsidR="00983515">
        <w:rPr>
          <w:noProof/>
        </w:rPr>
        <w:t xml:space="preserve">. Thanks to this </w:t>
      </w:r>
      <w:r w:rsidR="0066377D">
        <w:rPr>
          <w:noProof/>
        </w:rPr>
        <w:t xml:space="preserve">StarCraft </w:t>
      </w:r>
      <w:r w:rsidR="00983515">
        <w:rPr>
          <w:noProof/>
        </w:rPr>
        <w:t>became famous</w:t>
      </w:r>
      <w:r w:rsidR="0066377D">
        <w:rPr>
          <w:noProof/>
        </w:rPr>
        <w:t xml:space="preserve"> eSport </w:t>
      </w:r>
      <w:r w:rsidR="0066377D" w:rsidRPr="0066377D">
        <w:rPr>
          <w:noProof/>
        </w:rPr>
        <w:t>m</w:t>
      </w:r>
      <w:r w:rsidR="0066377D">
        <w:rPr>
          <w:noProof/>
        </w:rPr>
        <w:t>a</w:t>
      </w:r>
      <w:r w:rsidR="0066377D" w:rsidRPr="0066377D">
        <w:rPr>
          <w:noProof/>
        </w:rPr>
        <w:t>tter</w:t>
      </w:r>
      <w:r w:rsidR="0066377D">
        <w:rPr>
          <w:noProof/>
        </w:rPr>
        <w:t xml:space="preserve"> with contestants earning</w:t>
      </w:r>
      <w:r w:rsidR="00983515">
        <w:rPr>
          <w:noProof/>
        </w:rPr>
        <w:t xml:space="preserve"> a</w:t>
      </w:r>
      <w:r w:rsidR="0066377D">
        <w:rPr>
          <w:noProof/>
        </w:rPr>
        <w:t xml:space="preserve"> </w:t>
      </w:r>
      <w:r w:rsidR="0066377D" w:rsidRPr="00983515">
        <w:rPr>
          <w:noProof/>
        </w:rPr>
        <w:t>considerable</w:t>
      </w:r>
      <w:r w:rsidR="0066377D">
        <w:rPr>
          <w:noProof/>
        </w:rPr>
        <w:t xml:space="preserve"> amount of money </w:t>
      </w:r>
      <w:sdt>
        <w:sdtPr>
          <w:rPr>
            <w:noProof/>
          </w:rPr>
          <w:id w:val="425932824"/>
          <w:citation/>
        </w:sdtPr>
        <w:sdtEndPr/>
        <w:sdtContent>
          <w:r w:rsidR="0066377D">
            <w:rPr>
              <w:noProof/>
            </w:rPr>
            <w:fldChar w:fldCharType="begin"/>
          </w:r>
          <w:r w:rsidR="0066377D">
            <w:rPr>
              <w:noProof/>
            </w:rPr>
            <w:instrText xml:space="preserve"> CITATION Y4gR999wLBmcbWSC </w:instrText>
          </w:r>
          <w:r w:rsidR="0066377D">
            <w:rPr>
              <w:noProof/>
            </w:rPr>
            <w:fldChar w:fldCharType="separate"/>
          </w:r>
          <w:r w:rsidR="0066377D">
            <w:rPr>
              <w:noProof/>
            </w:rPr>
            <w:t>[7]</w:t>
          </w:r>
          <w:r w:rsidR="0066377D">
            <w:rPr>
              <w:noProof/>
            </w:rPr>
            <w:fldChar w:fldCharType="end"/>
          </w:r>
        </w:sdtContent>
      </w:sdt>
      <w:r w:rsidR="0066377D">
        <w:rPr>
          <w:noProof/>
        </w:rPr>
        <w:t>.</w:t>
      </w:r>
    </w:p>
    <w:p w:rsidR="00ED4E09" w:rsidRDefault="004C4635" w:rsidP="00594D4A">
      <w:pPr>
        <w:rPr>
          <w:noProof/>
        </w:rPr>
      </w:pPr>
      <w:r>
        <w:rPr>
          <w:noProof/>
        </w:rPr>
        <w:t xml:space="preserve">In </w:t>
      </w:r>
      <w:r w:rsidRPr="004C4635">
        <w:rPr>
          <w:noProof/>
        </w:rPr>
        <w:t>compar</w:t>
      </w:r>
      <w:r>
        <w:rPr>
          <w:noProof/>
        </w:rPr>
        <w:t>is</w:t>
      </w:r>
      <w:r w:rsidRPr="004C4635">
        <w:rPr>
          <w:noProof/>
        </w:rPr>
        <w:t>on</w:t>
      </w:r>
      <w:r>
        <w:rPr>
          <w:noProof/>
        </w:rPr>
        <w:t xml:space="preserve"> to {previous section} when humans playing StarCraft they </w:t>
      </w:r>
      <w:r w:rsidRPr="004C4635">
        <w:rPr>
          <w:noProof/>
        </w:rPr>
        <w:t>t</w:t>
      </w:r>
      <w:r>
        <w:rPr>
          <w:noProof/>
        </w:rPr>
        <w:t>y</w:t>
      </w:r>
      <w:r w:rsidRPr="004C4635">
        <w:rPr>
          <w:noProof/>
        </w:rPr>
        <w:t>pically</w:t>
      </w:r>
      <w:r>
        <w:rPr>
          <w:noProof/>
        </w:rPr>
        <w:t xml:space="preserve"> abstract decision making in this manner:</w:t>
      </w:r>
    </w:p>
    <w:p w:rsidR="00994E97" w:rsidRPr="00994E97" w:rsidRDefault="00994E97" w:rsidP="00994E97">
      <w:pPr>
        <w:pStyle w:val="Odstavecseseznamem"/>
        <w:numPr>
          <w:ilvl w:val="0"/>
          <w:numId w:val="5"/>
        </w:numPr>
        <w:rPr>
          <w:noProof/>
        </w:rPr>
      </w:pPr>
      <w:r w:rsidRPr="00994E97">
        <w:rPr>
          <w:b/>
          <w:noProof/>
        </w:rPr>
        <w:t>Micro</w:t>
      </w:r>
      <w:r>
        <w:rPr>
          <w:noProof/>
        </w:rPr>
        <w:t xml:space="preserve"> corresponds to Reactive Control and partially to Tactics described in {previous section}. It </w:t>
      </w:r>
      <w:r w:rsidRPr="00994E97">
        <w:rPr>
          <w:noProof/>
        </w:rPr>
        <w:t>involv</w:t>
      </w:r>
      <w:r>
        <w:rPr>
          <w:noProof/>
        </w:rPr>
        <w:t>e</w:t>
      </w:r>
      <w:r w:rsidRPr="00994E97">
        <w:rPr>
          <w:noProof/>
        </w:rPr>
        <w:t>s</w:t>
      </w:r>
      <w:r w:rsidR="00983515">
        <w:rPr>
          <w:noProof/>
        </w:rPr>
        <w:t xml:space="preserve"> the</w:t>
      </w:r>
      <w:r>
        <w:rPr>
          <w:noProof/>
        </w:rPr>
        <w:t xml:space="preserve"> </w:t>
      </w:r>
      <w:r w:rsidRPr="00983515">
        <w:rPr>
          <w:noProof/>
        </w:rPr>
        <w:t>ability</w:t>
      </w:r>
      <w:r>
        <w:rPr>
          <w:noProof/>
        </w:rPr>
        <w:t xml:space="preserve"> to control units </w:t>
      </w:r>
      <w:r w:rsidRPr="00994E97">
        <w:rPr>
          <w:noProof/>
        </w:rPr>
        <w:t>individua</w:t>
      </w:r>
      <w:r>
        <w:rPr>
          <w:noProof/>
        </w:rPr>
        <w:t>l</w:t>
      </w:r>
      <w:r w:rsidRPr="00994E97">
        <w:rPr>
          <w:noProof/>
        </w:rPr>
        <w:t>ly</w:t>
      </w:r>
      <w:r>
        <w:rPr>
          <w:noProof/>
        </w:rPr>
        <w:t>. Good micro players are more likely to keep their units alive longer.</w:t>
      </w:r>
    </w:p>
    <w:p w:rsidR="004C4635" w:rsidRDefault="004C4635" w:rsidP="004C4635">
      <w:pPr>
        <w:pStyle w:val="Odstavecseseznamem"/>
        <w:numPr>
          <w:ilvl w:val="0"/>
          <w:numId w:val="5"/>
        </w:numPr>
        <w:rPr>
          <w:noProof/>
        </w:rPr>
      </w:pPr>
      <w:r w:rsidRPr="004C4635">
        <w:rPr>
          <w:b/>
          <w:noProof/>
        </w:rPr>
        <w:t>Macro</w:t>
      </w:r>
      <w:r>
        <w:rPr>
          <w:noProof/>
        </w:rPr>
        <w:t xml:space="preserve"> </w:t>
      </w:r>
      <w:r w:rsidRPr="004C4635">
        <w:rPr>
          <w:noProof/>
        </w:rPr>
        <w:t>co</w:t>
      </w:r>
      <w:r>
        <w:rPr>
          <w:noProof/>
        </w:rPr>
        <w:t>r</w:t>
      </w:r>
      <w:r w:rsidRPr="004C4635">
        <w:rPr>
          <w:noProof/>
        </w:rPr>
        <w:t>responds</w:t>
      </w:r>
      <w:r>
        <w:rPr>
          <w:noProof/>
        </w:rPr>
        <w:t xml:space="preserve"> almost to everything except Reactive Control and Tactics</w:t>
      </w:r>
      <w:r w:rsidR="00994E97">
        <w:rPr>
          <w:noProof/>
        </w:rPr>
        <w:t xml:space="preserve"> (except the part from micro)</w:t>
      </w:r>
      <w:r>
        <w:rPr>
          <w:noProof/>
        </w:rPr>
        <w:t>. It represe</w:t>
      </w:r>
      <w:r w:rsidRPr="000F6AC0">
        <w:rPr>
          <w:noProof/>
        </w:rPr>
        <w:t>nts</w:t>
      </w:r>
      <w:r w:rsidR="00983515" w:rsidRPr="000F6AC0">
        <w:rPr>
          <w:noProof/>
        </w:rPr>
        <w:t xml:space="preserve"> the</w:t>
      </w:r>
      <w:r w:rsidRPr="000F6AC0">
        <w:rPr>
          <w:noProof/>
        </w:rPr>
        <w:t xml:space="preserve"> </w:t>
      </w:r>
      <w:r w:rsidR="00994E97" w:rsidRPr="00983515">
        <w:rPr>
          <w:noProof/>
        </w:rPr>
        <w:t>capac</w:t>
      </w:r>
      <w:r w:rsidRPr="00983515">
        <w:rPr>
          <w:noProof/>
        </w:rPr>
        <w:t>i</w:t>
      </w:r>
      <w:r w:rsidRPr="000F6AC0">
        <w:rPr>
          <w:noProof/>
        </w:rPr>
        <w:t>ty to pro</w:t>
      </w:r>
      <w:r w:rsidRPr="00994E97">
        <w:rPr>
          <w:noProof/>
        </w:rPr>
        <w:t>duce</w:t>
      </w:r>
      <w:r>
        <w:rPr>
          <w:noProof/>
        </w:rPr>
        <w:t xml:space="preserve"> right units and expand at appropriate times to ensure that production of units is </w:t>
      </w:r>
      <w:r w:rsidRPr="004C4635">
        <w:rPr>
          <w:noProof/>
        </w:rPr>
        <w:t>flowing</w:t>
      </w:r>
      <w:r>
        <w:rPr>
          <w:noProof/>
        </w:rPr>
        <w:t xml:space="preserve">. </w:t>
      </w:r>
      <w:r w:rsidR="00983515">
        <w:rPr>
          <w:noProof/>
        </w:rPr>
        <w:t>A p</w:t>
      </w:r>
      <w:r w:rsidRPr="00983515">
        <w:rPr>
          <w:noProof/>
        </w:rPr>
        <w:t>layer</w:t>
      </w:r>
      <w:r>
        <w:rPr>
          <w:noProof/>
        </w:rPr>
        <w:t xml:space="preserve"> who is </w:t>
      </w:r>
      <w:r w:rsidRPr="004C4635">
        <w:rPr>
          <w:noProof/>
        </w:rPr>
        <w:t>macro</w:t>
      </w:r>
      <w:r>
        <w:rPr>
          <w:noProof/>
        </w:rPr>
        <w:t>-</w:t>
      </w:r>
      <w:r w:rsidRPr="004C4635">
        <w:rPr>
          <w:noProof/>
        </w:rPr>
        <w:t>oriented</w:t>
      </w:r>
      <w:r>
        <w:rPr>
          <w:noProof/>
        </w:rPr>
        <w:t xml:space="preserve"> has</w:t>
      </w:r>
      <w:r w:rsidR="00983515">
        <w:rPr>
          <w:noProof/>
        </w:rPr>
        <w:t xml:space="preserve"> a</w:t>
      </w:r>
      <w:r>
        <w:rPr>
          <w:noProof/>
        </w:rPr>
        <w:t xml:space="preserve"> </w:t>
      </w:r>
      <w:r w:rsidRPr="00983515">
        <w:rPr>
          <w:noProof/>
        </w:rPr>
        <w:t>usually</w:t>
      </w:r>
      <w:r>
        <w:rPr>
          <w:noProof/>
        </w:rPr>
        <w:t xml:space="preserve"> larger army. </w:t>
      </w:r>
    </w:p>
    <w:sectPr w:rsidR="004C463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Utopia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urier-Math-Symbols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77C34"/>
    <w:multiLevelType w:val="hybridMultilevel"/>
    <w:tmpl w:val="69765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62A2E"/>
    <w:multiLevelType w:val="hybridMultilevel"/>
    <w:tmpl w:val="C6125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B7AE2"/>
    <w:multiLevelType w:val="hybridMultilevel"/>
    <w:tmpl w:val="01AC8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E86B58"/>
    <w:multiLevelType w:val="hybridMultilevel"/>
    <w:tmpl w:val="CF34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1E3F33"/>
    <w:multiLevelType w:val="hybridMultilevel"/>
    <w:tmpl w:val="6DDC1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0D4142"/>
    <w:multiLevelType w:val="hybridMultilevel"/>
    <w:tmpl w:val="7B8A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5D12F7"/>
    <w:multiLevelType w:val="hybridMultilevel"/>
    <w:tmpl w:val="71A8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6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NTE3NzEytrBU0lEKTi0uzszPAykwNKgFADW1DhctAAAA"/>
  </w:docVars>
  <w:rsids>
    <w:rsidRoot w:val="00495B19"/>
    <w:rsid w:val="00006A71"/>
    <w:rsid w:val="00031442"/>
    <w:rsid w:val="00041BA5"/>
    <w:rsid w:val="00047AF5"/>
    <w:rsid w:val="0006681D"/>
    <w:rsid w:val="00074952"/>
    <w:rsid w:val="000A3758"/>
    <w:rsid w:val="000C4DB2"/>
    <w:rsid w:val="000F6AC0"/>
    <w:rsid w:val="00102A12"/>
    <w:rsid w:val="00107133"/>
    <w:rsid w:val="00120757"/>
    <w:rsid w:val="00133262"/>
    <w:rsid w:val="001C6234"/>
    <w:rsid w:val="001D061A"/>
    <w:rsid w:val="001E77E9"/>
    <w:rsid w:val="001F74F8"/>
    <w:rsid w:val="00205F4D"/>
    <w:rsid w:val="00220E9A"/>
    <w:rsid w:val="002454A1"/>
    <w:rsid w:val="00254473"/>
    <w:rsid w:val="002B0990"/>
    <w:rsid w:val="00306411"/>
    <w:rsid w:val="00346706"/>
    <w:rsid w:val="00373847"/>
    <w:rsid w:val="003910D5"/>
    <w:rsid w:val="003F380D"/>
    <w:rsid w:val="003F3893"/>
    <w:rsid w:val="00422BD3"/>
    <w:rsid w:val="00495B19"/>
    <w:rsid w:val="004A4253"/>
    <w:rsid w:val="004B183D"/>
    <w:rsid w:val="004C4635"/>
    <w:rsid w:val="00533C43"/>
    <w:rsid w:val="005543BC"/>
    <w:rsid w:val="0056287A"/>
    <w:rsid w:val="00565BA1"/>
    <w:rsid w:val="00594D4A"/>
    <w:rsid w:val="005B5C66"/>
    <w:rsid w:val="005F5784"/>
    <w:rsid w:val="006237E4"/>
    <w:rsid w:val="0063150A"/>
    <w:rsid w:val="00631D6F"/>
    <w:rsid w:val="00656507"/>
    <w:rsid w:val="0066377D"/>
    <w:rsid w:val="006C6965"/>
    <w:rsid w:val="007071CD"/>
    <w:rsid w:val="00711A03"/>
    <w:rsid w:val="00724EA3"/>
    <w:rsid w:val="00751E47"/>
    <w:rsid w:val="007B2CC0"/>
    <w:rsid w:val="00821095"/>
    <w:rsid w:val="00841D04"/>
    <w:rsid w:val="00856DA3"/>
    <w:rsid w:val="008C11B8"/>
    <w:rsid w:val="008D0D4B"/>
    <w:rsid w:val="008D311A"/>
    <w:rsid w:val="008E1F07"/>
    <w:rsid w:val="008F492F"/>
    <w:rsid w:val="00901329"/>
    <w:rsid w:val="00983515"/>
    <w:rsid w:val="00994AFB"/>
    <w:rsid w:val="00994E97"/>
    <w:rsid w:val="009B5A2B"/>
    <w:rsid w:val="009C136B"/>
    <w:rsid w:val="009C7F9D"/>
    <w:rsid w:val="009E576D"/>
    <w:rsid w:val="009F1085"/>
    <w:rsid w:val="00A7555A"/>
    <w:rsid w:val="00AF4522"/>
    <w:rsid w:val="00B15D59"/>
    <w:rsid w:val="00B15FDE"/>
    <w:rsid w:val="00B37DDA"/>
    <w:rsid w:val="00B61C8B"/>
    <w:rsid w:val="00B931EA"/>
    <w:rsid w:val="00CB1A01"/>
    <w:rsid w:val="00CC3D12"/>
    <w:rsid w:val="00CC7F7A"/>
    <w:rsid w:val="00CF6DEB"/>
    <w:rsid w:val="00D12520"/>
    <w:rsid w:val="00D14A6A"/>
    <w:rsid w:val="00D44FC4"/>
    <w:rsid w:val="00D5768F"/>
    <w:rsid w:val="00DC408F"/>
    <w:rsid w:val="00DD62DD"/>
    <w:rsid w:val="00DF5769"/>
    <w:rsid w:val="00E45940"/>
    <w:rsid w:val="00E60837"/>
    <w:rsid w:val="00EA77FD"/>
    <w:rsid w:val="00ED4E09"/>
    <w:rsid w:val="00EE2252"/>
    <w:rsid w:val="00EF4C69"/>
    <w:rsid w:val="00F746C2"/>
    <w:rsid w:val="00FD284E"/>
    <w:rsid w:val="00FD53A2"/>
    <w:rsid w:val="00FE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5BD1D69B-4EC8-4692-ADE4-828FEC6F2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8D31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8D31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02A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8D31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8D311A"/>
    <w:pPr>
      <w:ind w:left="720"/>
      <w:contextualSpacing/>
    </w:pPr>
    <w:rPr>
      <w:rFonts w:eastAsiaTheme="minorHAnsi"/>
    </w:rPr>
  </w:style>
  <w:style w:type="character" w:styleId="Zstupntext">
    <w:name w:val="Placeholder Text"/>
    <w:basedOn w:val="Standardnpsmoodstavce"/>
    <w:uiPriority w:val="99"/>
    <w:semiHidden/>
    <w:rsid w:val="005B5C66"/>
    <w:rPr>
      <w:color w:val="808080"/>
    </w:rPr>
  </w:style>
  <w:style w:type="character" w:customStyle="1" w:styleId="Nadpis3Char">
    <w:name w:val="Nadpis 3 Char"/>
    <w:basedOn w:val="Standardnpsmoodstavce"/>
    <w:link w:val="Nadpis3"/>
    <w:uiPriority w:val="9"/>
    <w:rsid w:val="00102A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2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3</b:RefOrder>
  </b:Source>
  <b:Source>
    <b:Tag>Fpi8bxUjaHIfdskv</b:Tag>
    <b:SourceType>JournalArticle</b:SourceType>
    <b:Author>
      <b:Author>
        <b:NameList xmlns:msxsl="urn:schemas-microsoft-com:xslt" xmlns:b="http://schemas.openxmlformats.org/officeDocument/2006/bibliography">
          <b:Person>
            <b:Last>Viglietta</b:Last>
            <b:First>Giovanni</b:First>
            <b:Middle/>
          </b:Person>
        </b:NameList>
      </b:Author>
    </b:Author>
    <b:JournalName>Theory of Computing Systems</b:JournalName>
    <b:ISSN>1432-4350</b:ISSN>
    <b:Volume>vol. 54</b:Volume>
    <b:Issue>issue 4</b:Issue>
    <b:YearAccessed>2017-05-03</b:YearAccessed>
    <b:Year>2014</b:Year>
    <b:Medium>online</b:Medium>
    <b:Pages>595-621</b:Pages>
    <b:Title>Gaming Is a Hard Job, but Someone Has to Do It!</b:Title>
    <b:ShortTitle>Gaming Is a Hard Job, but Someone Has to Do It!</b:ShortTitle>
    <b:URL>http://link.springer.com/10.1007/s00224-013-9497-5</b:URL>
    <b:DOI>10.1007/s00224-013-9497-5</b:DOI>
    <b:RefOrder>4</b:RefOrder>
  </b:Source>
  <b:Source>
    <b:Tag>BAP1jrCPSHw0ki9n</b:Tag>
    <b:SourceType>ConferenceProceedings</b:SourceType>
    <b:ConferenceName>Day9TV</b:ConferenceName>
    <b:YearAccessed>2017-05-03</b:YearAccessed>
    <b:Year>2013</b:Year>
    <b:Medium>online</b:Medium>
    <b:Title>A Starcraft AI seems incredibly difficult</b:Title>
    <b:ShortTitle>A Starcraft AI seems incredibly difficult</b:ShortTitle>
    <b:URL>https://day9.tv/d/jbigg2012/a-starcraft-ai-seems-incredibly-difficult/</b:URL>
    <b:RefOrder>5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6</b:RefOrder>
  </b:Source>
  <b:Source>
    <b:Tag>Y4gR999wLBmcbWSC</b:Tag>
    <b:SourceType>DocumentFromInternetSite</b:SourceType>
    <b:InternetSiteTitle>e-Sports Earnings</b:InternetSiteTitle>
    <b:YearAccessed>2017-05-04</b:YearAccessed>
    <b:Medium>online</b:Medium>
    <b:Title>StarCraft: Brood War Prize Pool &amp; Top Players</b:Title>
    <b:ShortTitle>StarCraft: Brood War Prize Pool &amp; Top Players</b:ShortTitle>
    <b:URL>http://www.esportsearnings.com/games/152-starcraft-brood-war</b:URL>
    <b:RefOrder>7</b:RefOrder>
  </b:Source>
</b:Sources>
</file>

<file path=customXml/itemProps1.xml><?xml version="1.0" encoding="utf-8"?>
<ds:datastoreItem xmlns:ds="http://schemas.openxmlformats.org/officeDocument/2006/customXml" ds:itemID="{6191B1D4-7D35-4864-AE87-764A83904807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4</Pages>
  <Words>1543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56</cp:revision>
  <dcterms:created xsi:type="dcterms:W3CDTF">2017-05-03T15:42:00Z</dcterms:created>
  <dcterms:modified xsi:type="dcterms:W3CDTF">2017-05-09T20:30:00Z</dcterms:modified>
</cp:coreProperties>
</file>